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8A12F7" w14:textId="77777777" w:rsidR="00B26898" w:rsidRPr="00590E14" w:rsidRDefault="00B26898">
      <w:pPr>
        <w:rPr>
          <w:rFonts w:cstheme="minorHAnsi"/>
          <w:b/>
        </w:rPr>
      </w:pPr>
    </w:p>
    <w:p w14:paraId="43067CA0" w14:textId="7DFB2D32" w:rsidR="000F4BC8" w:rsidRPr="00590E14" w:rsidRDefault="00B26898">
      <w:pPr>
        <w:rPr>
          <w:rFonts w:cstheme="minorHAnsi"/>
          <w:b/>
          <w:sz w:val="28"/>
        </w:rPr>
      </w:pPr>
      <w:r w:rsidRPr="00590E14">
        <w:rPr>
          <w:rFonts w:cstheme="minorHAnsi"/>
          <w:b/>
          <w:sz w:val="28"/>
        </w:rPr>
        <w:t>Structured Summary</w:t>
      </w:r>
    </w:p>
    <w:p w14:paraId="6AE7D95E" w14:textId="15CE8964" w:rsidR="005062A1" w:rsidRPr="00590E14" w:rsidRDefault="00B26898" w:rsidP="005062A1">
      <w:pPr>
        <w:pStyle w:val="ListParagraph"/>
        <w:numPr>
          <w:ilvl w:val="0"/>
          <w:numId w:val="2"/>
        </w:numPr>
        <w:rPr>
          <w:rFonts w:cstheme="minorHAnsi"/>
          <w:i/>
          <w:sz w:val="22"/>
        </w:rPr>
      </w:pPr>
      <w:r w:rsidRPr="00590E14">
        <w:rPr>
          <w:rFonts w:cstheme="minorHAnsi"/>
          <w:i/>
          <w:sz w:val="22"/>
        </w:rPr>
        <w:t xml:space="preserve">The structured summary should serve as an overview or summation of your </w:t>
      </w:r>
      <w:r w:rsidR="00DD1998" w:rsidRPr="00590E14">
        <w:rPr>
          <w:rFonts w:cstheme="minorHAnsi"/>
          <w:i/>
          <w:sz w:val="22"/>
        </w:rPr>
        <w:t>leadership</w:t>
      </w:r>
      <w:r w:rsidR="00123CD8" w:rsidRPr="00590E14">
        <w:rPr>
          <w:rFonts w:cstheme="minorHAnsi"/>
          <w:i/>
          <w:sz w:val="22"/>
        </w:rPr>
        <w:t xml:space="preserve"> activities</w:t>
      </w:r>
      <w:r w:rsidRPr="00590E14">
        <w:rPr>
          <w:rFonts w:cstheme="minorHAnsi"/>
          <w:i/>
          <w:sz w:val="22"/>
        </w:rPr>
        <w:t xml:space="preserve">. The structured summary should </w:t>
      </w:r>
      <w:r w:rsidR="00123CD8" w:rsidRPr="00590E14">
        <w:rPr>
          <w:rFonts w:cstheme="minorHAnsi"/>
          <w:i/>
          <w:sz w:val="22"/>
        </w:rPr>
        <w:t xml:space="preserve">be able to </w:t>
      </w:r>
      <w:r w:rsidRPr="00590E14">
        <w:rPr>
          <w:rFonts w:cstheme="minorHAnsi"/>
          <w:i/>
          <w:sz w:val="22"/>
        </w:rPr>
        <w:t>stand alone</w:t>
      </w:r>
      <w:r w:rsidR="00AA67E8" w:rsidRPr="00590E14">
        <w:rPr>
          <w:rFonts w:cstheme="minorHAnsi"/>
          <w:i/>
          <w:sz w:val="22"/>
        </w:rPr>
        <w:t xml:space="preserve"> without reference to CV etc</w:t>
      </w:r>
      <w:r w:rsidRPr="00590E14">
        <w:rPr>
          <w:rFonts w:cstheme="minorHAnsi"/>
          <w:i/>
          <w:sz w:val="22"/>
        </w:rPr>
        <w:t xml:space="preserve">.  </w:t>
      </w:r>
    </w:p>
    <w:p w14:paraId="5B8AE3C8" w14:textId="39640791" w:rsidR="00B26898" w:rsidRDefault="00B26898" w:rsidP="005062A1">
      <w:pPr>
        <w:pStyle w:val="ListParagraph"/>
        <w:numPr>
          <w:ilvl w:val="0"/>
          <w:numId w:val="2"/>
        </w:numPr>
        <w:rPr>
          <w:rFonts w:cstheme="minorHAnsi"/>
          <w:i/>
          <w:sz w:val="22"/>
        </w:rPr>
      </w:pPr>
      <w:r w:rsidRPr="00590E14">
        <w:rPr>
          <w:rFonts w:cstheme="minorHAnsi"/>
          <w:i/>
          <w:sz w:val="22"/>
        </w:rPr>
        <w:t>It should provide sufficient information about the quantity</w:t>
      </w:r>
      <w:r w:rsidR="00AA67E8" w:rsidRPr="00590E14">
        <w:rPr>
          <w:rFonts w:cstheme="minorHAnsi"/>
          <w:i/>
          <w:sz w:val="22"/>
        </w:rPr>
        <w:t>,</w:t>
      </w:r>
      <w:r w:rsidRPr="00590E14">
        <w:rPr>
          <w:rFonts w:cstheme="minorHAnsi"/>
          <w:i/>
          <w:sz w:val="22"/>
        </w:rPr>
        <w:t xml:space="preserve"> </w:t>
      </w:r>
      <w:proofErr w:type="gramStart"/>
      <w:r w:rsidRPr="00590E14">
        <w:rPr>
          <w:rFonts w:cstheme="minorHAnsi"/>
          <w:i/>
          <w:sz w:val="22"/>
        </w:rPr>
        <w:t>quality</w:t>
      </w:r>
      <w:proofErr w:type="gramEnd"/>
      <w:r w:rsidR="00AA67E8" w:rsidRPr="00590E14">
        <w:rPr>
          <w:rFonts w:cstheme="minorHAnsi"/>
          <w:i/>
          <w:sz w:val="22"/>
        </w:rPr>
        <w:t xml:space="preserve"> and breadth</w:t>
      </w:r>
      <w:r w:rsidRPr="00590E14">
        <w:rPr>
          <w:rFonts w:cstheme="minorHAnsi"/>
          <w:i/>
          <w:sz w:val="22"/>
        </w:rPr>
        <w:t xml:space="preserve"> of your</w:t>
      </w:r>
      <w:r w:rsidR="006466B8" w:rsidRPr="00590E14">
        <w:rPr>
          <w:rFonts w:cstheme="minorHAnsi"/>
          <w:i/>
          <w:sz w:val="22"/>
        </w:rPr>
        <w:t xml:space="preserve"> leadership</w:t>
      </w:r>
      <w:r w:rsidR="00AA67E8" w:rsidRPr="00590E14">
        <w:rPr>
          <w:rFonts w:cstheme="minorHAnsi"/>
          <w:i/>
          <w:sz w:val="22"/>
        </w:rPr>
        <w:t xml:space="preserve"> activities. </w:t>
      </w:r>
    </w:p>
    <w:p w14:paraId="4D832642" w14:textId="501B1FFD" w:rsidR="004A6763" w:rsidRPr="004A6763" w:rsidRDefault="004A6763" w:rsidP="00B264E5">
      <w:pPr>
        <w:pStyle w:val="ListParagraph"/>
        <w:numPr>
          <w:ilvl w:val="0"/>
          <w:numId w:val="2"/>
        </w:numPr>
        <w:rPr>
          <w:rFonts w:cstheme="minorHAnsi"/>
          <w:i/>
          <w:sz w:val="22"/>
        </w:rPr>
      </w:pPr>
      <w:r w:rsidRPr="004A6763">
        <w:rPr>
          <w:i/>
          <w:sz w:val="22"/>
        </w:rPr>
        <w:t xml:space="preserve">You can delete or move the sections around as applicable to your individual </w:t>
      </w:r>
      <w:r w:rsidRPr="004A6763">
        <w:rPr>
          <w:i/>
          <w:sz w:val="22"/>
        </w:rPr>
        <w:t>leadership</w:t>
      </w:r>
      <w:r w:rsidRPr="004A6763">
        <w:rPr>
          <w:i/>
          <w:sz w:val="22"/>
        </w:rPr>
        <w:t xml:space="preserve"> activities, highlighting your biggest activities first</w:t>
      </w:r>
    </w:p>
    <w:p w14:paraId="07CB6339" w14:textId="73478170" w:rsidR="00342F58" w:rsidRPr="00590E14" w:rsidRDefault="00342F58" w:rsidP="005062A1">
      <w:pPr>
        <w:pStyle w:val="ListParagraph"/>
        <w:numPr>
          <w:ilvl w:val="0"/>
          <w:numId w:val="2"/>
        </w:numPr>
        <w:rPr>
          <w:rFonts w:cstheme="minorHAnsi"/>
          <w:b/>
          <w:bCs/>
          <w:i/>
          <w:color w:val="FF0000"/>
          <w:sz w:val="22"/>
        </w:rPr>
      </w:pPr>
      <w:r w:rsidRPr="00590E14">
        <w:rPr>
          <w:rFonts w:cstheme="minorHAnsi"/>
          <w:b/>
          <w:bCs/>
          <w:i/>
          <w:color w:val="FF0000"/>
          <w:sz w:val="22"/>
        </w:rPr>
        <w:t>Please review the</w:t>
      </w:r>
      <w:r w:rsidR="00561DEA" w:rsidRPr="00590E14">
        <w:rPr>
          <w:rFonts w:cstheme="minorHAnsi"/>
          <w:b/>
          <w:bCs/>
          <w:i/>
          <w:color w:val="FF0000"/>
          <w:sz w:val="22"/>
        </w:rPr>
        <w:t xml:space="preserve"> instructions, examples of structured summary and </w:t>
      </w:r>
      <w:r w:rsidRPr="00590E14">
        <w:rPr>
          <w:rFonts w:cstheme="minorHAnsi"/>
          <w:b/>
          <w:bCs/>
          <w:i/>
          <w:color w:val="FF0000"/>
          <w:sz w:val="22"/>
        </w:rPr>
        <w:t>FAQ prior to filling</w:t>
      </w:r>
      <w:r w:rsidR="003D77B7" w:rsidRPr="00590E14">
        <w:rPr>
          <w:rFonts w:cstheme="minorHAnsi"/>
          <w:b/>
          <w:bCs/>
          <w:i/>
          <w:color w:val="FF0000"/>
          <w:sz w:val="22"/>
        </w:rPr>
        <w:t xml:space="preserve"> this out. </w:t>
      </w:r>
    </w:p>
    <w:p w14:paraId="2C90183D" w14:textId="3C0603AB" w:rsidR="00957FF4" w:rsidRPr="00590E14" w:rsidRDefault="00957FF4" w:rsidP="005062A1">
      <w:pPr>
        <w:pStyle w:val="ListParagraph"/>
        <w:numPr>
          <w:ilvl w:val="0"/>
          <w:numId w:val="2"/>
        </w:numPr>
        <w:rPr>
          <w:rFonts w:cstheme="minorHAnsi"/>
          <w:i/>
          <w:sz w:val="22"/>
        </w:rPr>
      </w:pPr>
      <w:r w:rsidRPr="004A6763">
        <w:rPr>
          <w:rFonts w:cstheme="minorHAnsi"/>
          <w:b/>
          <w:bCs/>
          <w:i/>
          <w:sz w:val="22"/>
          <w:u w:val="single"/>
        </w:rPr>
        <w:t>Maximum page limit</w:t>
      </w:r>
      <w:r w:rsidRPr="00590E14">
        <w:rPr>
          <w:rFonts w:cstheme="minorHAnsi"/>
          <w:i/>
          <w:sz w:val="22"/>
        </w:rPr>
        <w:t xml:space="preserve"> for the structured summary is</w:t>
      </w:r>
      <w:r w:rsidRPr="00590E14">
        <w:rPr>
          <w:rFonts w:cstheme="minorHAnsi"/>
          <w:b/>
          <w:bCs/>
          <w:i/>
          <w:color w:val="FF0000"/>
          <w:sz w:val="22"/>
        </w:rPr>
        <w:t xml:space="preserve"> 6</w:t>
      </w:r>
      <w:r w:rsidRPr="00590E14">
        <w:rPr>
          <w:rFonts w:cstheme="minorHAnsi"/>
          <w:i/>
          <w:color w:val="FF0000"/>
          <w:sz w:val="22"/>
        </w:rPr>
        <w:t xml:space="preserve"> </w:t>
      </w:r>
      <w:r w:rsidRPr="00590E14">
        <w:rPr>
          <w:rFonts w:cstheme="minorHAnsi"/>
          <w:i/>
          <w:sz w:val="22"/>
        </w:rPr>
        <w:t>pages</w:t>
      </w:r>
      <w:r w:rsidR="00CA7E1F">
        <w:rPr>
          <w:rFonts w:cstheme="minorHAnsi"/>
          <w:i/>
          <w:sz w:val="22"/>
        </w:rPr>
        <w:t xml:space="preserve">. </w:t>
      </w:r>
      <w:r w:rsidR="00CA7E1F" w:rsidRPr="004A6763">
        <w:rPr>
          <w:rFonts w:cstheme="minorHAnsi"/>
          <w:b/>
          <w:bCs/>
          <w:i/>
          <w:sz w:val="22"/>
          <w:u w:val="single"/>
        </w:rPr>
        <w:t>Minimum font size</w:t>
      </w:r>
      <w:r w:rsidR="00CA7E1F">
        <w:rPr>
          <w:rFonts w:cstheme="minorHAnsi"/>
          <w:i/>
          <w:sz w:val="22"/>
        </w:rPr>
        <w:t xml:space="preserve"> 11.</w:t>
      </w:r>
    </w:p>
    <w:p w14:paraId="6D689762" w14:textId="77777777" w:rsidR="00DC4BFE" w:rsidRPr="00590E14" w:rsidRDefault="00DC4BFE" w:rsidP="00DC4BFE">
      <w:pPr>
        <w:pStyle w:val="ListParagraph"/>
        <w:numPr>
          <w:ilvl w:val="0"/>
          <w:numId w:val="2"/>
        </w:numPr>
        <w:rPr>
          <w:rFonts w:cstheme="minorHAnsi"/>
          <w:b/>
        </w:rPr>
      </w:pPr>
      <w:r w:rsidRPr="00590E14">
        <w:rPr>
          <w:rFonts w:cstheme="minorHAnsi"/>
          <w:b/>
        </w:rPr>
        <w:t>***please delete all text in italics prior to submission***</w:t>
      </w:r>
    </w:p>
    <w:p w14:paraId="0C5DA7BE" w14:textId="0A97AC2D" w:rsidR="008D444B" w:rsidRPr="00590E14" w:rsidRDefault="008D444B" w:rsidP="00B26898">
      <w:pPr>
        <w:rPr>
          <w:rFonts w:cstheme="minorHAnsi"/>
          <w:sz w:val="22"/>
        </w:rPr>
      </w:pPr>
    </w:p>
    <w:tbl>
      <w:tblPr>
        <w:tblW w:w="0" w:type="auto"/>
        <w:tblInd w:w="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40"/>
      </w:tblGrid>
      <w:tr w:rsidR="00555825" w:rsidRPr="00590E14" w14:paraId="390FD469" w14:textId="77777777" w:rsidTr="00F06B72">
        <w:trPr>
          <w:trHeight w:val="602"/>
        </w:trPr>
        <w:tc>
          <w:tcPr>
            <w:tcW w:w="10440" w:type="dxa"/>
            <w:shd w:val="clear" w:color="auto" w:fill="auto"/>
          </w:tcPr>
          <w:p w14:paraId="7661A34D" w14:textId="77777777" w:rsidR="00555825" w:rsidRPr="00883F14" w:rsidRDefault="00555825" w:rsidP="00810F0B">
            <w:pPr>
              <w:rPr>
                <w:rFonts w:cstheme="minorHAnsi"/>
                <w:b/>
                <w:color w:val="002060"/>
              </w:rPr>
            </w:pPr>
            <w:r w:rsidRPr="00883F14">
              <w:rPr>
                <w:rFonts w:cstheme="minorHAnsi"/>
                <w:b/>
                <w:color w:val="002060"/>
              </w:rPr>
              <w:t>Your name, Title, Department, Section:</w:t>
            </w:r>
          </w:p>
          <w:p w14:paraId="1AC2AA66" w14:textId="77777777" w:rsidR="00555825" w:rsidRPr="00590E14" w:rsidRDefault="00555825" w:rsidP="00810F0B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55825" w:rsidRPr="00590E14" w14:paraId="5AA455BA" w14:textId="77777777" w:rsidTr="004F2FB2">
        <w:trPr>
          <w:trHeight w:val="872"/>
        </w:trPr>
        <w:tc>
          <w:tcPr>
            <w:tcW w:w="10440" w:type="dxa"/>
            <w:shd w:val="clear" w:color="auto" w:fill="auto"/>
          </w:tcPr>
          <w:p w14:paraId="04C986FF" w14:textId="77777777" w:rsidR="00F06B72" w:rsidRPr="00883F14" w:rsidRDefault="00F06B72" w:rsidP="00F06B72">
            <w:pPr>
              <w:rPr>
                <w:rFonts w:cstheme="minorHAnsi"/>
                <w:b/>
                <w:color w:val="002060"/>
              </w:rPr>
            </w:pPr>
            <w:r w:rsidRPr="00883F14">
              <w:rPr>
                <w:rFonts w:cstheme="minorHAnsi"/>
                <w:b/>
                <w:color w:val="002060"/>
              </w:rPr>
              <w:t xml:space="preserve">Describe your educational leadership activities, in brief: </w:t>
            </w:r>
          </w:p>
          <w:p w14:paraId="2F549351" w14:textId="05C23753" w:rsidR="00555825" w:rsidRPr="00590E14" w:rsidRDefault="00555825" w:rsidP="00810F0B">
            <w:pPr>
              <w:rPr>
                <w:rFonts w:cstheme="minorHAnsi"/>
                <w:b/>
                <w:sz w:val="20"/>
                <w:szCs w:val="20"/>
              </w:rPr>
            </w:pPr>
            <w:r w:rsidRPr="00590E14"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</w:tc>
      </w:tr>
    </w:tbl>
    <w:p w14:paraId="77B503D9" w14:textId="77777777" w:rsidR="00555825" w:rsidRPr="00590E14" w:rsidRDefault="00555825" w:rsidP="00B26898">
      <w:pPr>
        <w:rPr>
          <w:rFonts w:cstheme="minorHAnsi"/>
          <w:sz w:val="22"/>
        </w:rPr>
      </w:pPr>
    </w:p>
    <w:tbl>
      <w:tblPr>
        <w:tblW w:w="1025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67"/>
        <w:gridCol w:w="3338"/>
        <w:gridCol w:w="1530"/>
        <w:gridCol w:w="1260"/>
        <w:gridCol w:w="3063"/>
      </w:tblGrid>
      <w:tr w:rsidR="00F13592" w:rsidRPr="00590E14" w14:paraId="55BAF38C" w14:textId="77777777" w:rsidTr="00C868CB">
        <w:trPr>
          <w:cantSplit/>
          <w:trHeight w:val="458"/>
          <w:jc w:val="center"/>
        </w:trPr>
        <w:tc>
          <w:tcPr>
            <w:tcW w:w="10258" w:type="dxa"/>
            <w:gridSpan w:val="5"/>
            <w:vAlign w:val="center"/>
          </w:tcPr>
          <w:p w14:paraId="5EE822BC" w14:textId="5264B027" w:rsidR="00F13592" w:rsidRPr="00883F14" w:rsidRDefault="00F13592" w:rsidP="0003632C">
            <w:pPr>
              <w:rPr>
                <w:rFonts w:cstheme="minorHAnsi"/>
                <w:b/>
                <w:color w:val="002060"/>
                <w:sz w:val="28"/>
                <w:szCs w:val="28"/>
              </w:rPr>
            </w:pPr>
            <w:r w:rsidRPr="00883F14">
              <w:rPr>
                <w:rFonts w:cstheme="minorHAnsi"/>
                <w:b/>
                <w:color w:val="002060"/>
                <w:sz w:val="28"/>
                <w:szCs w:val="28"/>
              </w:rPr>
              <w:t xml:space="preserve">List of </w:t>
            </w:r>
            <w:r w:rsidR="005D0794" w:rsidRPr="00883F14">
              <w:rPr>
                <w:rFonts w:cstheme="minorHAnsi"/>
                <w:b/>
                <w:color w:val="002060"/>
                <w:sz w:val="28"/>
                <w:szCs w:val="28"/>
              </w:rPr>
              <w:t>leadership</w:t>
            </w:r>
            <w:r w:rsidRPr="00883F14">
              <w:rPr>
                <w:rFonts w:cstheme="minorHAnsi"/>
                <w:b/>
                <w:color w:val="002060"/>
                <w:sz w:val="28"/>
                <w:szCs w:val="28"/>
              </w:rPr>
              <w:t xml:space="preserve"> activities</w:t>
            </w:r>
          </w:p>
          <w:p w14:paraId="0A8970D9" w14:textId="77777777" w:rsidR="00F13592" w:rsidRPr="007D55B7" w:rsidRDefault="00F13592" w:rsidP="00810F0B">
            <w:pPr>
              <w:rPr>
                <w:rFonts w:cstheme="minorHAnsi"/>
                <w:i/>
                <w:iCs/>
                <w:color w:val="002060"/>
              </w:rPr>
            </w:pPr>
            <w:r w:rsidRPr="007D55B7">
              <w:rPr>
                <w:rFonts w:cstheme="minorHAnsi"/>
                <w:i/>
                <w:iCs/>
                <w:sz w:val="20"/>
                <w:szCs w:val="18"/>
              </w:rPr>
              <w:t>Write your structured summary so that it concisely portrays the quality, quantity, and breadth of your contribution in the given category.</w:t>
            </w:r>
          </w:p>
        </w:tc>
      </w:tr>
      <w:tr w:rsidR="00983842" w:rsidRPr="00590E14" w14:paraId="5FD4A2A0" w14:textId="77777777" w:rsidTr="00C868CB">
        <w:tblPrEx>
          <w:jc w:val="left"/>
        </w:tblPrEx>
        <w:trPr>
          <w:trHeight w:val="377"/>
        </w:trPr>
        <w:tc>
          <w:tcPr>
            <w:tcW w:w="10258" w:type="dxa"/>
            <w:gridSpan w:val="5"/>
            <w:shd w:val="clear" w:color="auto" w:fill="BFBFBF" w:themeFill="background1" w:themeFillShade="BF"/>
            <w:vAlign w:val="center"/>
          </w:tcPr>
          <w:p w14:paraId="7E781543" w14:textId="6CC69EF6" w:rsidR="00765EAA" w:rsidRPr="00590E14" w:rsidRDefault="00E372DB" w:rsidP="00042BC7">
            <w:pPr>
              <w:pStyle w:val="entry"/>
              <w:spacing w:before="0"/>
              <w:ind w:left="337" w:right="69" w:hanging="337"/>
              <w:rPr>
                <w:rFonts w:asciiTheme="minorHAnsi" w:hAnsiTheme="minorHAnsi" w:cstheme="minorHAnsi"/>
                <w:b/>
                <w:color w:val="FFFFFF"/>
                <w:sz w:val="22"/>
              </w:rPr>
            </w:pPr>
            <w:r w:rsidRPr="00590E14">
              <w:rPr>
                <w:rFonts w:asciiTheme="minorHAnsi" w:hAnsiTheme="minorHAnsi" w:cstheme="minorHAnsi"/>
                <w:b/>
                <w:color w:val="000000"/>
                <w:sz w:val="22"/>
              </w:rPr>
              <w:t>Category</w:t>
            </w:r>
          </w:p>
        </w:tc>
      </w:tr>
      <w:tr w:rsidR="007D55B7" w:rsidRPr="00590E14" w14:paraId="15C854CD" w14:textId="77777777" w:rsidTr="00E6433C">
        <w:tblPrEx>
          <w:jc w:val="left"/>
        </w:tblPrEx>
        <w:tc>
          <w:tcPr>
            <w:tcW w:w="10258" w:type="dxa"/>
            <w:gridSpan w:val="5"/>
          </w:tcPr>
          <w:p w14:paraId="6C5F0ED1" w14:textId="02CDEC4A" w:rsidR="007D55B7" w:rsidRPr="00590E14" w:rsidRDefault="007D55B7" w:rsidP="00E6433C">
            <w:pPr>
              <w:pStyle w:val="entry"/>
              <w:spacing w:before="24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E6433C">
              <w:rPr>
                <w:rFonts w:asciiTheme="minorHAnsi" w:hAnsiTheme="minorHAnsi" w:cstheme="minorHAnsi"/>
                <w:b/>
                <w:color w:val="2F5496" w:themeColor="accent1" w:themeShade="BF"/>
                <w:sz w:val="22"/>
                <w:szCs w:val="22"/>
              </w:rPr>
              <w:t>Leadership Position 1</w:t>
            </w:r>
            <w:r w:rsidR="00E6433C">
              <w:rPr>
                <w:rFonts w:asciiTheme="minorHAnsi" w:hAnsiTheme="minorHAnsi" w:cstheme="minorHAnsi"/>
                <w:b/>
                <w:color w:val="2F5496" w:themeColor="accent1" w:themeShade="BF"/>
                <w:sz w:val="22"/>
                <w:szCs w:val="22"/>
              </w:rPr>
              <w:t xml:space="preserve"> </w:t>
            </w:r>
            <w:r w:rsidR="00E6433C" w:rsidRPr="00CE5D1D">
              <w:rPr>
                <w:rFonts w:asciiTheme="minorHAnsi" w:hAnsiTheme="minorHAnsi" w:cstheme="minorHAnsi"/>
                <w:bCs/>
                <w:sz w:val="22"/>
                <w:szCs w:val="22"/>
              </w:rPr>
              <w:t>(</w:t>
            </w:r>
            <w:r w:rsidR="00E6433C" w:rsidRPr="00590E14">
              <w:rPr>
                <w:rFonts w:asciiTheme="minorHAnsi" w:hAnsiTheme="minorHAnsi" w:cstheme="minorHAnsi"/>
                <w:i/>
                <w:iCs/>
                <w:szCs w:val="18"/>
              </w:rPr>
              <w:t>List position by formal title</w:t>
            </w:r>
            <w:r w:rsidR="00E6433C">
              <w:rPr>
                <w:rFonts w:asciiTheme="minorHAnsi" w:hAnsiTheme="minorHAnsi" w:cstheme="minorHAnsi"/>
                <w:i/>
                <w:iCs/>
                <w:szCs w:val="18"/>
              </w:rPr>
              <w:t>)</w:t>
            </w:r>
          </w:p>
        </w:tc>
      </w:tr>
      <w:tr w:rsidR="00C868CB" w:rsidRPr="00590E14" w14:paraId="179E110D" w14:textId="77777777" w:rsidTr="004C5494">
        <w:tblPrEx>
          <w:jc w:val="left"/>
        </w:tblPrEx>
        <w:tc>
          <w:tcPr>
            <w:tcW w:w="1067" w:type="dxa"/>
            <w:tcBorders>
              <w:right w:val="nil"/>
            </w:tcBorders>
          </w:tcPr>
          <w:p w14:paraId="26A58A13" w14:textId="77777777" w:rsidR="00124136" w:rsidRPr="00590E14" w:rsidRDefault="00124136" w:rsidP="0060623D">
            <w:pPr>
              <w:pStyle w:val="entry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E6433C">
              <w:rPr>
                <w:rFonts w:asciiTheme="minorHAnsi" w:hAnsiTheme="minorHAnsi" w:cstheme="minorHAnsi"/>
                <w:b/>
                <w:sz w:val="22"/>
                <w:szCs w:val="22"/>
              </w:rPr>
              <w:t>Year(s) Involved</w:t>
            </w:r>
          </w:p>
        </w:tc>
        <w:tc>
          <w:tcPr>
            <w:tcW w:w="3338" w:type="dxa"/>
            <w:tcBorders>
              <w:left w:val="dotted" w:sz="4" w:space="0" w:color="auto"/>
            </w:tcBorders>
          </w:tcPr>
          <w:p w14:paraId="18E2BCCB" w14:textId="78782417" w:rsidR="00E40EDA" w:rsidRPr="004C5494" w:rsidRDefault="00E6433C" w:rsidP="004C5494">
            <w:pPr>
              <w:pStyle w:val="entry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C5494">
              <w:rPr>
                <w:rFonts w:asciiTheme="minorHAnsi" w:hAnsiTheme="minorHAnsi" w:cstheme="minorHAnsi"/>
                <w:b/>
                <w:sz w:val="22"/>
                <w:szCs w:val="22"/>
              </w:rPr>
              <w:t>Description of Leadership Position</w:t>
            </w:r>
          </w:p>
          <w:p w14:paraId="245E9BB1" w14:textId="02805546" w:rsidR="00124136" w:rsidRPr="00590E14" w:rsidRDefault="00E40EDA" w:rsidP="004C5494">
            <w:pPr>
              <w:pStyle w:val="entry"/>
              <w:rPr>
                <w:rFonts w:asciiTheme="minorHAnsi" w:hAnsiTheme="minorHAnsi" w:cstheme="minorHAnsi"/>
                <w:i/>
                <w:iCs/>
                <w:szCs w:val="18"/>
              </w:rPr>
            </w:pPr>
            <w:r w:rsidRPr="00590E14">
              <w:rPr>
                <w:rFonts w:asciiTheme="minorHAnsi" w:hAnsiTheme="minorHAnsi" w:cstheme="minorHAnsi"/>
                <w:b/>
                <w:sz w:val="18"/>
                <w:szCs w:val="18"/>
              </w:rPr>
              <w:t>(</w:t>
            </w:r>
            <w:r w:rsidRPr="00590E14">
              <w:rPr>
                <w:rFonts w:asciiTheme="minorHAnsi" w:hAnsiTheme="minorHAnsi" w:cstheme="minorHAnsi"/>
                <w:i/>
                <w:iCs/>
                <w:szCs w:val="18"/>
              </w:rPr>
              <w:t>Please</w:t>
            </w:r>
            <w:r w:rsidR="0082180D" w:rsidRPr="00590E14">
              <w:rPr>
                <w:rFonts w:asciiTheme="minorHAnsi" w:hAnsiTheme="minorHAnsi" w:cstheme="minorHAnsi"/>
                <w:i/>
                <w:iCs/>
                <w:szCs w:val="18"/>
              </w:rPr>
              <w:t xml:space="preserve"> concisely</w:t>
            </w:r>
            <w:r w:rsidRPr="00590E14">
              <w:rPr>
                <w:rFonts w:asciiTheme="minorHAnsi" w:hAnsiTheme="minorHAnsi" w:cstheme="minorHAnsi"/>
                <w:i/>
                <w:iCs/>
                <w:szCs w:val="18"/>
              </w:rPr>
              <w:t xml:space="preserve"> describe the duties associated with this leadership role/position</w:t>
            </w:r>
            <w:r w:rsidR="0082492C" w:rsidRPr="00590E14">
              <w:rPr>
                <w:rFonts w:asciiTheme="minorHAnsi" w:hAnsiTheme="minorHAnsi" w:cstheme="minorHAnsi"/>
                <w:i/>
                <w:iCs/>
                <w:szCs w:val="18"/>
              </w:rPr>
              <w:t xml:space="preserve"> and key activities</w:t>
            </w:r>
            <w:r w:rsidR="00561DEA" w:rsidRPr="00590E14">
              <w:rPr>
                <w:rFonts w:asciiTheme="minorHAnsi" w:hAnsiTheme="minorHAnsi" w:cstheme="minorHAnsi"/>
                <w:i/>
                <w:iCs/>
                <w:szCs w:val="18"/>
              </w:rPr>
              <w:t>)</w:t>
            </w:r>
          </w:p>
          <w:p w14:paraId="595FEBE4" w14:textId="77777777" w:rsidR="00AB2AA4" w:rsidRPr="00590E14" w:rsidRDefault="00AB2AA4" w:rsidP="004C5494">
            <w:pPr>
              <w:pStyle w:val="entry"/>
              <w:rPr>
                <w:rFonts w:asciiTheme="minorHAnsi" w:hAnsiTheme="minorHAnsi" w:cstheme="minorHAnsi"/>
                <w:i/>
                <w:iCs/>
                <w:szCs w:val="18"/>
              </w:rPr>
            </w:pPr>
          </w:p>
          <w:p w14:paraId="49A111C6" w14:textId="77777777" w:rsidR="00AB2AA4" w:rsidRPr="00590E14" w:rsidRDefault="00AB2AA4" w:rsidP="004C5494">
            <w:pPr>
              <w:pStyle w:val="entry"/>
              <w:rPr>
                <w:rFonts w:asciiTheme="minorHAnsi" w:hAnsiTheme="minorHAnsi" w:cstheme="minorHAnsi"/>
                <w:i/>
                <w:iCs/>
                <w:szCs w:val="18"/>
              </w:rPr>
            </w:pPr>
          </w:p>
          <w:p w14:paraId="309A8A09" w14:textId="77777777" w:rsidR="00AB2AA4" w:rsidRPr="00590E14" w:rsidRDefault="00AB2AA4" w:rsidP="004C5494">
            <w:pPr>
              <w:pStyle w:val="entry"/>
              <w:rPr>
                <w:rFonts w:asciiTheme="minorHAnsi" w:hAnsiTheme="minorHAnsi" w:cstheme="minorHAnsi"/>
                <w:i/>
                <w:iCs/>
                <w:szCs w:val="18"/>
              </w:rPr>
            </w:pPr>
          </w:p>
          <w:p w14:paraId="3DF353A9" w14:textId="77777777" w:rsidR="00AB2AA4" w:rsidRPr="00590E14" w:rsidRDefault="00AB2AA4" w:rsidP="004C5494">
            <w:pPr>
              <w:pStyle w:val="entry"/>
              <w:rPr>
                <w:rFonts w:asciiTheme="minorHAnsi" w:hAnsiTheme="minorHAnsi" w:cstheme="minorHAnsi"/>
                <w:i/>
                <w:iCs/>
                <w:szCs w:val="18"/>
              </w:rPr>
            </w:pPr>
          </w:p>
          <w:p w14:paraId="573D5BBF" w14:textId="77777777" w:rsidR="00AB2AA4" w:rsidRPr="00590E14" w:rsidRDefault="00AB2AA4" w:rsidP="004C5494">
            <w:pPr>
              <w:pStyle w:val="entry"/>
              <w:rPr>
                <w:rFonts w:asciiTheme="minorHAnsi" w:hAnsiTheme="minorHAnsi" w:cstheme="minorHAnsi"/>
                <w:i/>
                <w:iCs/>
                <w:szCs w:val="18"/>
              </w:rPr>
            </w:pPr>
          </w:p>
          <w:p w14:paraId="50AEB3CB" w14:textId="77777777" w:rsidR="00AB2AA4" w:rsidRPr="00590E14" w:rsidRDefault="00AB2AA4" w:rsidP="004C5494">
            <w:pPr>
              <w:pStyle w:val="entry"/>
              <w:rPr>
                <w:rFonts w:asciiTheme="minorHAnsi" w:hAnsiTheme="minorHAnsi" w:cstheme="minorHAnsi"/>
                <w:i/>
                <w:iCs/>
                <w:szCs w:val="18"/>
              </w:rPr>
            </w:pPr>
          </w:p>
          <w:p w14:paraId="4956468A" w14:textId="77777777" w:rsidR="00AB2AA4" w:rsidRPr="00590E14" w:rsidRDefault="00AB2AA4" w:rsidP="004C5494">
            <w:pPr>
              <w:pStyle w:val="entry"/>
              <w:rPr>
                <w:rFonts w:asciiTheme="minorHAnsi" w:hAnsiTheme="minorHAnsi" w:cstheme="minorHAnsi"/>
                <w:i/>
                <w:iCs/>
                <w:szCs w:val="18"/>
              </w:rPr>
            </w:pPr>
          </w:p>
          <w:p w14:paraId="37AED09F" w14:textId="59346011" w:rsidR="00AB2AA4" w:rsidRPr="00590E14" w:rsidRDefault="00AB2AA4" w:rsidP="004C5494">
            <w:pPr>
              <w:pStyle w:val="entry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530" w:type="dxa"/>
          </w:tcPr>
          <w:p w14:paraId="488635CF" w14:textId="0DDCF839" w:rsidR="00124136" w:rsidRPr="00590E14" w:rsidRDefault="00E65F28" w:rsidP="004C5494">
            <w:pPr>
              <w:pStyle w:val="entry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5494">
              <w:rPr>
                <w:rFonts w:asciiTheme="minorHAnsi" w:hAnsiTheme="minorHAnsi" w:cstheme="minorHAnsi"/>
                <w:b/>
                <w:sz w:val="22"/>
                <w:szCs w:val="22"/>
              </w:rPr>
              <w:t>Number of learners impacted by activity</w:t>
            </w:r>
          </w:p>
        </w:tc>
        <w:tc>
          <w:tcPr>
            <w:tcW w:w="1260" w:type="dxa"/>
            <w:shd w:val="clear" w:color="auto" w:fill="auto"/>
          </w:tcPr>
          <w:p w14:paraId="5FCB1C11" w14:textId="712B5F3F" w:rsidR="00124136" w:rsidRPr="004C5494" w:rsidRDefault="00122CFF" w:rsidP="004C5494">
            <w:pPr>
              <w:pStyle w:val="entry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C549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Amount of time spent on </w:t>
            </w:r>
            <w:r w:rsidR="00E65F28" w:rsidRPr="004C5494">
              <w:rPr>
                <w:rFonts w:asciiTheme="minorHAnsi" w:hAnsiTheme="minorHAnsi" w:cstheme="minorHAnsi"/>
                <w:b/>
                <w:sz w:val="22"/>
                <w:szCs w:val="22"/>
              </w:rPr>
              <w:t>duties of position</w:t>
            </w:r>
          </w:p>
        </w:tc>
        <w:tc>
          <w:tcPr>
            <w:tcW w:w="3063" w:type="dxa"/>
            <w:shd w:val="clear" w:color="auto" w:fill="auto"/>
          </w:tcPr>
          <w:p w14:paraId="47DA2A85" w14:textId="27F1EB19" w:rsidR="00124136" w:rsidRPr="004C5494" w:rsidRDefault="00124136" w:rsidP="004C5494">
            <w:pPr>
              <w:pStyle w:val="entry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C5494">
              <w:rPr>
                <w:rFonts w:asciiTheme="minorHAnsi" w:hAnsiTheme="minorHAnsi" w:cstheme="minorHAnsi"/>
                <w:b/>
                <w:sz w:val="22"/>
                <w:szCs w:val="22"/>
              </w:rPr>
              <w:t>Evidence of Quality</w:t>
            </w:r>
          </w:p>
        </w:tc>
      </w:tr>
      <w:tr w:rsidR="00AB2AA4" w:rsidRPr="00590E14" w14:paraId="388FF37F" w14:textId="77777777" w:rsidTr="00AB2AA4">
        <w:tblPrEx>
          <w:jc w:val="left"/>
        </w:tblPrEx>
        <w:trPr>
          <w:trHeight w:val="323"/>
        </w:trPr>
        <w:tc>
          <w:tcPr>
            <w:tcW w:w="1067" w:type="dxa"/>
            <w:vMerge w:val="restart"/>
            <w:tcBorders>
              <w:right w:val="nil"/>
            </w:tcBorders>
            <w:vAlign w:val="center"/>
          </w:tcPr>
          <w:p w14:paraId="654FE00D" w14:textId="6D045F3E" w:rsidR="00AB2AA4" w:rsidRPr="00590E14" w:rsidRDefault="00AB2AA4" w:rsidP="0060623D">
            <w:pPr>
              <w:pStyle w:val="entry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9191" w:type="dxa"/>
            <w:gridSpan w:val="4"/>
            <w:tcBorders>
              <w:left w:val="dotted" w:sz="4" w:space="0" w:color="auto"/>
            </w:tcBorders>
            <w:vAlign w:val="center"/>
          </w:tcPr>
          <w:p w14:paraId="18F2E034" w14:textId="3DA80D6C" w:rsidR="00AB2AA4" w:rsidRPr="00CA7E1F" w:rsidRDefault="00AB2AA4" w:rsidP="00AB2AA4">
            <w:pPr>
              <w:pStyle w:val="entry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A7E1F">
              <w:rPr>
                <w:rFonts w:asciiTheme="minorHAnsi" w:hAnsiTheme="minorHAnsi" w:cstheme="minorHAnsi"/>
                <w:b/>
                <w:sz w:val="22"/>
                <w:szCs w:val="22"/>
              </w:rPr>
              <w:t>Position related special  activity 1:</w:t>
            </w:r>
          </w:p>
        </w:tc>
      </w:tr>
      <w:tr w:rsidR="00D74CAE" w:rsidRPr="00590E14" w14:paraId="5EFD3ED9" w14:textId="77777777" w:rsidTr="00B3295F">
        <w:tblPrEx>
          <w:jc w:val="left"/>
        </w:tblPrEx>
        <w:trPr>
          <w:trHeight w:val="868"/>
        </w:trPr>
        <w:tc>
          <w:tcPr>
            <w:tcW w:w="1067" w:type="dxa"/>
            <w:vMerge/>
            <w:tcBorders>
              <w:right w:val="nil"/>
            </w:tcBorders>
            <w:vAlign w:val="center"/>
          </w:tcPr>
          <w:p w14:paraId="1FD83AA7" w14:textId="77777777" w:rsidR="00D74CAE" w:rsidRPr="00590E14" w:rsidRDefault="00D74CAE" w:rsidP="00EA3455">
            <w:pPr>
              <w:pStyle w:val="entry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6128" w:type="dxa"/>
            <w:gridSpan w:val="3"/>
            <w:tcBorders>
              <w:left w:val="dotted" w:sz="4" w:space="0" w:color="auto"/>
            </w:tcBorders>
          </w:tcPr>
          <w:p w14:paraId="6081188C" w14:textId="77777777" w:rsidR="00D74CAE" w:rsidRPr="00CA7E1F" w:rsidRDefault="00D74CAE" w:rsidP="008660D0">
            <w:pPr>
              <w:pStyle w:val="entry"/>
              <w:numPr>
                <w:ilvl w:val="0"/>
                <w:numId w:val="2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A7E1F">
              <w:rPr>
                <w:rFonts w:asciiTheme="minorHAnsi" w:hAnsiTheme="minorHAnsi" w:cstheme="minorHAnsi"/>
                <w:sz w:val="22"/>
                <w:szCs w:val="22"/>
              </w:rPr>
              <w:t xml:space="preserve">Duties related to activity </w:t>
            </w:r>
          </w:p>
          <w:p w14:paraId="53978A99" w14:textId="77777777" w:rsidR="00D74CAE" w:rsidRPr="00CA7E1F" w:rsidRDefault="00D74CAE" w:rsidP="008660D0">
            <w:pPr>
              <w:pStyle w:val="entry"/>
              <w:numPr>
                <w:ilvl w:val="0"/>
                <w:numId w:val="2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A7E1F">
              <w:rPr>
                <w:rFonts w:asciiTheme="minorHAnsi" w:hAnsiTheme="minorHAnsi" w:cstheme="minorHAnsi"/>
                <w:sz w:val="22"/>
                <w:szCs w:val="22"/>
              </w:rPr>
              <w:t>Duties related to activity</w:t>
            </w:r>
          </w:p>
          <w:p w14:paraId="53DD4D3C" w14:textId="77AD0451" w:rsidR="00D74CAE" w:rsidRPr="00CA7E1F" w:rsidRDefault="00D74CAE" w:rsidP="008660D0">
            <w:pPr>
              <w:pStyle w:val="entry"/>
              <w:numPr>
                <w:ilvl w:val="0"/>
                <w:numId w:val="22"/>
              </w:num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A7E1F">
              <w:rPr>
                <w:rFonts w:asciiTheme="minorHAnsi" w:hAnsiTheme="minorHAnsi" w:cstheme="minorHAnsi"/>
                <w:sz w:val="22"/>
                <w:szCs w:val="22"/>
              </w:rPr>
              <w:t>Duties related to activity</w:t>
            </w:r>
          </w:p>
        </w:tc>
        <w:tc>
          <w:tcPr>
            <w:tcW w:w="3063" w:type="dxa"/>
            <w:shd w:val="clear" w:color="auto" w:fill="auto"/>
            <w:vAlign w:val="center"/>
          </w:tcPr>
          <w:p w14:paraId="6BE8D9ED" w14:textId="66B32D03" w:rsidR="00D74CAE" w:rsidRPr="00CA7E1F" w:rsidRDefault="00D74CAE" w:rsidP="00A876D4">
            <w:pPr>
              <w:pStyle w:val="entry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D74CAE" w:rsidRPr="00590E14" w14:paraId="58128074" w14:textId="77777777" w:rsidTr="00D74CAE">
        <w:tblPrEx>
          <w:jc w:val="left"/>
        </w:tblPrEx>
        <w:trPr>
          <w:trHeight w:val="332"/>
        </w:trPr>
        <w:tc>
          <w:tcPr>
            <w:tcW w:w="1067" w:type="dxa"/>
            <w:vMerge w:val="restart"/>
            <w:tcBorders>
              <w:right w:val="nil"/>
            </w:tcBorders>
            <w:vAlign w:val="center"/>
          </w:tcPr>
          <w:p w14:paraId="16828487" w14:textId="77777777" w:rsidR="00D74CAE" w:rsidRPr="00590E14" w:rsidRDefault="00D74CAE" w:rsidP="00DF54A9">
            <w:pPr>
              <w:pStyle w:val="entry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9191" w:type="dxa"/>
            <w:gridSpan w:val="4"/>
            <w:tcBorders>
              <w:left w:val="dotted" w:sz="4" w:space="0" w:color="auto"/>
            </w:tcBorders>
            <w:vAlign w:val="center"/>
          </w:tcPr>
          <w:p w14:paraId="3A11CDD7" w14:textId="7FDD7405" w:rsidR="00D74CAE" w:rsidRPr="00CA7E1F" w:rsidRDefault="00D74CAE" w:rsidP="00D74CAE">
            <w:pPr>
              <w:pStyle w:val="entry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A7E1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osition related </w:t>
            </w:r>
            <w:r w:rsidR="00883F14">
              <w:rPr>
                <w:rFonts w:asciiTheme="minorHAnsi" w:hAnsiTheme="minorHAnsi" w:cstheme="minorHAnsi"/>
                <w:b/>
                <w:sz w:val="22"/>
                <w:szCs w:val="22"/>
              </w:rPr>
              <w:t>special</w:t>
            </w:r>
            <w:r w:rsidRPr="00CA7E1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activity 2:</w:t>
            </w:r>
          </w:p>
        </w:tc>
      </w:tr>
      <w:tr w:rsidR="00052201" w:rsidRPr="00590E14" w14:paraId="1F28AFCD" w14:textId="77777777" w:rsidTr="00D10861">
        <w:tblPrEx>
          <w:jc w:val="left"/>
        </w:tblPrEx>
        <w:trPr>
          <w:trHeight w:val="579"/>
        </w:trPr>
        <w:tc>
          <w:tcPr>
            <w:tcW w:w="1067" w:type="dxa"/>
            <w:vMerge/>
            <w:tcBorders>
              <w:right w:val="nil"/>
            </w:tcBorders>
            <w:vAlign w:val="center"/>
          </w:tcPr>
          <w:p w14:paraId="0EE82442" w14:textId="77777777" w:rsidR="00052201" w:rsidRPr="00590E14" w:rsidRDefault="00052201" w:rsidP="00DF54A9">
            <w:pPr>
              <w:pStyle w:val="entry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6128" w:type="dxa"/>
            <w:gridSpan w:val="3"/>
            <w:tcBorders>
              <w:left w:val="dotted" w:sz="4" w:space="0" w:color="auto"/>
            </w:tcBorders>
          </w:tcPr>
          <w:p w14:paraId="154D3853" w14:textId="77777777" w:rsidR="00052201" w:rsidRPr="00CA7E1F" w:rsidRDefault="00052201" w:rsidP="00D74CAE">
            <w:pPr>
              <w:pStyle w:val="entry"/>
              <w:numPr>
                <w:ilvl w:val="0"/>
                <w:numId w:val="23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A7E1F">
              <w:rPr>
                <w:rFonts w:asciiTheme="minorHAnsi" w:hAnsiTheme="minorHAnsi" w:cstheme="minorHAnsi"/>
                <w:sz w:val="22"/>
                <w:szCs w:val="22"/>
              </w:rPr>
              <w:t>Duties related to activity</w:t>
            </w:r>
          </w:p>
          <w:p w14:paraId="255E0A5C" w14:textId="4E768E36" w:rsidR="00052201" w:rsidRPr="00CA7E1F" w:rsidRDefault="00052201" w:rsidP="00D74CAE">
            <w:pPr>
              <w:pStyle w:val="entry"/>
              <w:numPr>
                <w:ilvl w:val="0"/>
                <w:numId w:val="23"/>
              </w:num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A7E1F">
              <w:rPr>
                <w:rFonts w:asciiTheme="minorHAnsi" w:hAnsiTheme="minorHAnsi" w:cstheme="minorHAnsi"/>
                <w:sz w:val="22"/>
                <w:szCs w:val="22"/>
              </w:rPr>
              <w:t>Duties related to activity</w:t>
            </w:r>
          </w:p>
        </w:tc>
        <w:tc>
          <w:tcPr>
            <w:tcW w:w="3063" w:type="dxa"/>
            <w:shd w:val="clear" w:color="auto" w:fill="auto"/>
            <w:vAlign w:val="center"/>
          </w:tcPr>
          <w:p w14:paraId="23C0311B" w14:textId="77777777" w:rsidR="00052201" w:rsidRPr="00CA7E1F" w:rsidRDefault="00052201" w:rsidP="00DF54A9">
            <w:pPr>
              <w:pStyle w:val="entry"/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CA7E1F" w:rsidRPr="00590E14" w14:paraId="2CC3B87D" w14:textId="77777777" w:rsidTr="00CA7E1F">
        <w:tblPrEx>
          <w:jc w:val="left"/>
        </w:tblPrEx>
        <w:tc>
          <w:tcPr>
            <w:tcW w:w="10258" w:type="dxa"/>
            <w:gridSpan w:val="5"/>
          </w:tcPr>
          <w:p w14:paraId="178D8F6B" w14:textId="0869214A" w:rsidR="00CA7E1F" w:rsidRPr="00590E14" w:rsidRDefault="00CA7E1F" w:rsidP="00CA7E1F">
            <w:pPr>
              <w:pStyle w:val="entry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E6433C">
              <w:rPr>
                <w:rFonts w:asciiTheme="minorHAnsi" w:hAnsiTheme="minorHAnsi" w:cstheme="minorHAnsi"/>
                <w:b/>
                <w:color w:val="2F5496" w:themeColor="accent1" w:themeShade="BF"/>
                <w:sz w:val="22"/>
                <w:szCs w:val="22"/>
              </w:rPr>
              <w:t xml:space="preserve">Leadership Position </w:t>
            </w:r>
            <w:r>
              <w:rPr>
                <w:rFonts w:asciiTheme="minorHAnsi" w:hAnsiTheme="minorHAnsi" w:cstheme="minorHAnsi"/>
                <w:b/>
                <w:color w:val="2F5496" w:themeColor="accent1" w:themeShade="BF"/>
                <w:sz w:val="22"/>
                <w:szCs w:val="22"/>
              </w:rPr>
              <w:t xml:space="preserve">2 </w:t>
            </w:r>
            <w:r w:rsidRPr="00CE5D1D">
              <w:rPr>
                <w:rFonts w:asciiTheme="minorHAnsi" w:hAnsiTheme="minorHAnsi" w:cstheme="minorHAnsi"/>
                <w:bCs/>
                <w:sz w:val="22"/>
                <w:szCs w:val="22"/>
              </w:rPr>
              <w:t>(</w:t>
            </w:r>
            <w:r w:rsidRPr="00590E14">
              <w:rPr>
                <w:rFonts w:asciiTheme="minorHAnsi" w:hAnsiTheme="minorHAnsi" w:cstheme="minorHAnsi"/>
                <w:i/>
                <w:iCs/>
                <w:szCs w:val="18"/>
              </w:rPr>
              <w:t>List position by formal title</w:t>
            </w:r>
            <w:r>
              <w:rPr>
                <w:rFonts w:asciiTheme="minorHAnsi" w:hAnsiTheme="minorHAnsi" w:cstheme="minorHAnsi"/>
                <w:i/>
                <w:iCs/>
                <w:szCs w:val="18"/>
              </w:rPr>
              <w:t>)</w:t>
            </w:r>
          </w:p>
        </w:tc>
      </w:tr>
      <w:tr w:rsidR="00B86611" w:rsidRPr="00590E14" w14:paraId="00F97EC2" w14:textId="77777777" w:rsidTr="00CF059D">
        <w:tblPrEx>
          <w:jc w:val="left"/>
        </w:tblPrEx>
        <w:tc>
          <w:tcPr>
            <w:tcW w:w="1067" w:type="dxa"/>
            <w:tcBorders>
              <w:right w:val="nil"/>
            </w:tcBorders>
          </w:tcPr>
          <w:p w14:paraId="5D6D634C" w14:textId="14BC9166" w:rsidR="00B86611" w:rsidRPr="00590E14" w:rsidRDefault="00B86611" w:rsidP="00B86611">
            <w:pPr>
              <w:pStyle w:val="entry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bookmarkStart w:id="0" w:name="_Hlk72229368"/>
            <w:r w:rsidRPr="00E6433C">
              <w:rPr>
                <w:rFonts w:asciiTheme="minorHAnsi" w:hAnsiTheme="minorHAnsi" w:cstheme="minorHAnsi"/>
                <w:b/>
                <w:sz w:val="22"/>
                <w:szCs w:val="22"/>
              </w:rPr>
              <w:t>Year(s) Involved</w:t>
            </w:r>
          </w:p>
        </w:tc>
        <w:tc>
          <w:tcPr>
            <w:tcW w:w="3338" w:type="dxa"/>
            <w:tcBorders>
              <w:left w:val="dotted" w:sz="4" w:space="0" w:color="auto"/>
            </w:tcBorders>
          </w:tcPr>
          <w:p w14:paraId="499ADA68" w14:textId="77777777" w:rsidR="00B86611" w:rsidRPr="004C5494" w:rsidRDefault="00B86611" w:rsidP="00B86611">
            <w:pPr>
              <w:pStyle w:val="entry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C5494">
              <w:rPr>
                <w:rFonts w:asciiTheme="minorHAnsi" w:hAnsiTheme="minorHAnsi" w:cstheme="minorHAnsi"/>
                <w:b/>
                <w:sz w:val="22"/>
                <w:szCs w:val="22"/>
              </w:rPr>
              <w:t>Description of Leadership Position</w:t>
            </w:r>
          </w:p>
          <w:p w14:paraId="54B99E9F" w14:textId="77777777" w:rsidR="00B86611" w:rsidRPr="00590E14" w:rsidRDefault="00B86611" w:rsidP="00B86611">
            <w:pPr>
              <w:pStyle w:val="entry"/>
              <w:rPr>
                <w:rFonts w:asciiTheme="minorHAnsi" w:hAnsiTheme="minorHAnsi" w:cstheme="minorHAnsi"/>
                <w:i/>
                <w:iCs/>
                <w:szCs w:val="18"/>
              </w:rPr>
            </w:pPr>
            <w:r w:rsidRPr="00590E14">
              <w:rPr>
                <w:rFonts w:asciiTheme="minorHAnsi" w:hAnsiTheme="minorHAnsi" w:cstheme="minorHAnsi"/>
                <w:b/>
                <w:sz w:val="18"/>
                <w:szCs w:val="18"/>
              </w:rPr>
              <w:lastRenderedPageBreak/>
              <w:t>(</w:t>
            </w:r>
            <w:r w:rsidRPr="00590E14">
              <w:rPr>
                <w:rFonts w:asciiTheme="minorHAnsi" w:hAnsiTheme="minorHAnsi" w:cstheme="minorHAnsi"/>
                <w:i/>
                <w:iCs/>
                <w:szCs w:val="18"/>
              </w:rPr>
              <w:t>Please concisely describe the duties associated with this leadership role/position and key activities)</w:t>
            </w:r>
          </w:p>
          <w:p w14:paraId="7007279B" w14:textId="77777777" w:rsidR="00B86611" w:rsidRPr="00590E14" w:rsidRDefault="00B86611" w:rsidP="00B86611">
            <w:pPr>
              <w:pStyle w:val="entry"/>
              <w:rPr>
                <w:rFonts w:asciiTheme="minorHAnsi" w:hAnsiTheme="minorHAnsi" w:cstheme="minorHAnsi"/>
                <w:i/>
                <w:iCs/>
                <w:szCs w:val="18"/>
              </w:rPr>
            </w:pPr>
          </w:p>
          <w:p w14:paraId="5D874A16" w14:textId="77777777" w:rsidR="00B86611" w:rsidRPr="00590E14" w:rsidRDefault="00B86611" w:rsidP="00B86611">
            <w:pPr>
              <w:pStyle w:val="entry"/>
              <w:rPr>
                <w:rFonts w:asciiTheme="minorHAnsi" w:hAnsiTheme="minorHAnsi" w:cstheme="minorHAnsi"/>
                <w:i/>
                <w:iCs/>
                <w:szCs w:val="18"/>
              </w:rPr>
            </w:pPr>
          </w:p>
          <w:p w14:paraId="2A3213AC" w14:textId="77777777" w:rsidR="00B86611" w:rsidRPr="00590E14" w:rsidRDefault="00B86611" w:rsidP="00B86611">
            <w:pPr>
              <w:pStyle w:val="entry"/>
              <w:rPr>
                <w:rFonts w:asciiTheme="minorHAnsi" w:hAnsiTheme="minorHAnsi" w:cstheme="minorHAnsi"/>
                <w:i/>
                <w:iCs/>
                <w:szCs w:val="18"/>
              </w:rPr>
            </w:pPr>
          </w:p>
          <w:p w14:paraId="5E29739E" w14:textId="77777777" w:rsidR="00B86611" w:rsidRPr="00590E14" w:rsidRDefault="00B86611" w:rsidP="00B86611">
            <w:pPr>
              <w:pStyle w:val="entry"/>
              <w:rPr>
                <w:rFonts w:asciiTheme="minorHAnsi" w:hAnsiTheme="minorHAnsi" w:cstheme="minorHAnsi"/>
                <w:i/>
                <w:iCs/>
                <w:szCs w:val="18"/>
              </w:rPr>
            </w:pPr>
          </w:p>
          <w:p w14:paraId="77454ED5" w14:textId="77777777" w:rsidR="00B86611" w:rsidRPr="00590E14" w:rsidRDefault="00B86611" w:rsidP="00B86611">
            <w:pPr>
              <w:pStyle w:val="entry"/>
              <w:rPr>
                <w:rFonts w:asciiTheme="minorHAnsi" w:hAnsiTheme="minorHAnsi" w:cstheme="minorHAnsi"/>
                <w:i/>
                <w:iCs/>
                <w:szCs w:val="18"/>
              </w:rPr>
            </w:pPr>
          </w:p>
          <w:p w14:paraId="38EE4ACC" w14:textId="77777777" w:rsidR="00B86611" w:rsidRPr="00590E14" w:rsidRDefault="00B86611" w:rsidP="00B86611">
            <w:pPr>
              <w:pStyle w:val="entry"/>
              <w:rPr>
                <w:rFonts w:asciiTheme="minorHAnsi" w:hAnsiTheme="minorHAnsi" w:cstheme="minorHAnsi"/>
                <w:i/>
                <w:iCs/>
                <w:szCs w:val="18"/>
              </w:rPr>
            </w:pPr>
          </w:p>
          <w:p w14:paraId="28B8530C" w14:textId="77777777" w:rsidR="00B86611" w:rsidRPr="00590E14" w:rsidRDefault="00B86611" w:rsidP="00B86611">
            <w:pPr>
              <w:pStyle w:val="entry"/>
              <w:rPr>
                <w:rFonts w:asciiTheme="minorHAnsi" w:hAnsiTheme="minorHAnsi" w:cstheme="minorHAnsi"/>
                <w:i/>
                <w:iCs/>
                <w:szCs w:val="18"/>
              </w:rPr>
            </w:pPr>
          </w:p>
          <w:p w14:paraId="48874382" w14:textId="2122A82F" w:rsidR="00B86611" w:rsidRPr="00590E14" w:rsidRDefault="00B86611" w:rsidP="00B86611">
            <w:pPr>
              <w:pStyle w:val="entry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530" w:type="dxa"/>
          </w:tcPr>
          <w:p w14:paraId="0835B775" w14:textId="1217483C" w:rsidR="00B86611" w:rsidRPr="00590E14" w:rsidRDefault="00B86611" w:rsidP="00B86611">
            <w:pPr>
              <w:pStyle w:val="entry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5494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 xml:space="preserve">Number of learners </w:t>
            </w:r>
            <w:r w:rsidRPr="004C5494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impacted by activity</w:t>
            </w:r>
          </w:p>
        </w:tc>
        <w:tc>
          <w:tcPr>
            <w:tcW w:w="1260" w:type="dxa"/>
            <w:shd w:val="clear" w:color="auto" w:fill="auto"/>
          </w:tcPr>
          <w:p w14:paraId="0FCBC631" w14:textId="48C1EC2D" w:rsidR="00B86611" w:rsidRPr="00590E14" w:rsidRDefault="00B86611" w:rsidP="00B86611">
            <w:pPr>
              <w:pStyle w:val="entry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5494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 xml:space="preserve">Amount of time spent </w:t>
            </w:r>
            <w:r w:rsidRPr="004C5494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on duties of position</w:t>
            </w:r>
          </w:p>
        </w:tc>
        <w:tc>
          <w:tcPr>
            <w:tcW w:w="3063" w:type="dxa"/>
            <w:shd w:val="clear" w:color="auto" w:fill="auto"/>
          </w:tcPr>
          <w:p w14:paraId="177F129B" w14:textId="39EA1F7B" w:rsidR="00B86611" w:rsidRPr="00590E14" w:rsidRDefault="00B86611" w:rsidP="00B86611">
            <w:pPr>
              <w:pStyle w:val="entry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5494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Evidence of Quality</w:t>
            </w:r>
          </w:p>
        </w:tc>
      </w:tr>
      <w:bookmarkEnd w:id="0"/>
      <w:tr w:rsidR="00B86611" w:rsidRPr="00590E14" w14:paraId="5AD9F2B3" w14:textId="77777777" w:rsidTr="0008019F">
        <w:tblPrEx>
          <w:jc w:val="left"/>
        </w:tblPrEx>
        <w:tc>
          <w:tcPr>
            <w:tcW w:w="1067" w:type="dxa"/>
            <w:vMerge w:val="restart"/>
            <w:tcBorders>
              <w:right w:val="nil"/>
            </w:tcBorders>
            <w:vAlign w:val="center"/>
          </w:tcPr>
          <w:p w14:paraId="3C44767A" w14:textId="7610A2FE" w:rsidR="00B86611" w:rsidRPr="00B86611" w:rsidRDefault="00B86611" w:rsidP="00B86611">
            <w:pPr>
              <w:pStyle w:val="entry"/>
              <w:jc w:val="center"/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</w:rPr>
            </w:pPr>
          </w:p>
        </w:tc>
        <w:tc>
          <w:tcPr>
            <w:tcW w:w="9191" w:type="dxa"/>
            <w:gridSpan w:val="4"/>
            <w:tcBorders>
              <w:left w:val="dotted" w:sz="4" w:space="0" w:color="auto"/>
            </w:tcBorders>
            <w:vAlign w:val="center"/>
          </w:tcPr>
          <w:p w14:paraId="6E2D4C6D" w14:textId="6D5F5378" w:rsidR="00B86611" w:rsidRPr="00B86611" w:rsidRDefault="00B86611" w:rsidP="00042BC7">
            <w:pPr>
              <w:pStyle w:val="entry"/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</w:rPr>
            </w:pPr>
            <w:r w:rsidRPr="00B86611"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</w:rPr>
              <w:t xml:space="preserve">Position related </w:t>
            </w:r>
            <w:r w:rsidR="00883F14"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</w:rPr>
              <w:t>special</w:t>
            </w:r>
            <w:r w:rsidRPr="00B86611"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</w:rPr>
              <w:t xml:space="preserve"> activity 1</w:t>
            </w:r>
            <w:r w:rsidR="00042BC7"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</w:rPr>
              <w:t>:</w:t>
            </w:r>
          </w:p>
        </w:tc>
      </w:tr>
      <w:tr w:rsidR="00B86611" w:rsidRPr="00590E14" w14:paraId="2F0B1A6F" w14:textId="77777777" w:rsidTr="006C6A01">
        <w:tblPrEx>
          <w:jc w:val="left"/>
        </w:tblPrEx>
        <w:trPr>
          <w:trHeight w:val="859"/>
        </w:trPr>
        <w:tc>
          <w:tcPr>
            <w:tcW w:w="1067" w:type="dxa"/>
            <w:vMerge/>
            <w:tcBorders>
              <w:right w:val="nil"/>
            </w:tcBorders>
            <w:vAlign w:val="center"/>
          </w:tcPr>
          <w:p w14:paraId="764095AA" w14:textId="77777777" w:rsidR="00B86611" w:rsidRPr="00B86611" w:rsidRDefault="00B86611" w:rsidP="00B86611">
            <w:pPr>
              <w:pStyle w:val="entry"/>
              <w:jc w:val="center"/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</w:rPr>
            </w:pPr>
          </w:p>
        </w:tc>
        <w:tc>
          <w:tcPr>
            <w:tcW w:w="6128" w:type="dxa"/>
            <w:gridSpan w:val="3"/>
            <w:tcBorders>
              <w:left w:val="dotted" w:sz="4" w:space="0" w:color="auto"/>
            </w:tcBorders>
          </w:tcPr>
          <w:p w14:paraId="6CF07013" w14:textId="77777777" w:rsidR="00B86611" w:rsidRPr="00B86611" w:rsidRDefault="00B86611" w:rsidP="00B86611">
            <w:pPr>
              <w:pStyle w:val="entry"/>
              <w:numPr>
                <w:ilvl w:val="0"/>
                <w:numId w:val="24"/>
              </w:numPr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</w:rPr>
            </w:pPr>
            <w:r w:rsidRPr="00B86611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Duties related to activity </w:t>
            </w:r>
          </w:p>
          <w:p w14:paraId="5F0887C1" w14:textId="77777777" w:rsidR="00B86611" w:rsidRPr="00B86611" w:rsidRDefault="00B86611" w:rsidP="00B86611">
            <w:pPr>
              <w:pStyle w:val="entry"/>
              <w:numPr>
                <w:ilvl w:val="0"/>
                <w:numId w:val="24"/>
              </w:numPr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</w:rPr>
            </w:pPr>
            <w:r w:rsidRPr="00B86611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Duties related to activity</w:t>
            </w:r>
          </w:p>
          <w:p w14:paraId="27885A6F" w14:textId="654CE4E2" w:rsidR="00B86611" w:rsidRPr="00B86611" w:rsidRDefault="00B86611" w:rsidP="00B86611">
            <w:pPr>
              <w:pStyle w:val="entry"/>
              <w:numPr>
                <w:ilvl w:val="0"/>
                <w:numId w:val="24"/>
              </w:numPr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</w:rPr>
            </w:pPr>
            <w:r w:rsidRPr="00B86611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Duties related to activity</w:t>
            </w:r>
          </w:p>
        </w:tc>
        <w:tc>
          <w:tcPr>
            <w:tcW w:w="3063" w:type="dxa"/>
            <w:shd w:val="clear" w:color="auto" w:fill="auto"/>
            <w:vAlign w:val="center"/>
          </w:tcPr>
          <w:p w14:paraId="350229D2" w14:textId="77777777" w:rsidR="00B86611" w:rsidRPr="00590E14" w:rsidRDefault="00B86611" w:rsidP="00B86611">
            <w:pPr>
              <w:pStyle w:val="entry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</w:tr>
      <w:tr w:rsidR="00B86611" w:rsidRPr="00590E14" w14:paraId="64C50BC9" w14:textId="77777777" w:rsidTr="00B86611">
        <w:tblPrEx>
          <w:jc w:val="left"/>
        </w:tblPrEx>
        <w:trPr>
          <w:trHeight w:val="332"/>
        </w:trPr>
        <w:tc>
          <w:tcPr>
            <w:tcW w:w="1067" w:type="dxa"/>
            <w:vMerge w:val="restart"/>
            <w:tcBorders>
              <w:right w:val="nil"/>
            </w:tcBorders>
            <w:vAlign w:val="center"/>
          </w:tcPr>
          <w:p w14:paraId="283F7730" w14:textId="77777777" w:rsidR="00B86611" w:rsidRPr="00B86611" w:rsidRDefault="00B86611" w:rsidP="00B86611">
            <w:pPr>
              <w:pStyle w:val="entry"/>
              <w:jc w:val="center"/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</w:rPr>
            </w:pPr>
          </w:p>
        </w:tc>
        <w:tc>
          <w:tcPr>
            <w:tcW w:w="9191" w:type="dxa"/>
            <w:gridSpan w:val="4"/>
            <w:tcBorders>
              <w:left w:val="dotted" w:sz="4" w:space="0" w:color="auto"/>
            </w:tcBorders>
            <w:vAlign w:val="center"/>
          </w:tcPr>
          <w:p w14:paraId="5AD2D1BC" w14:textId="73778BC4" w:rsidR="00B86611" w:rsidRPr="00B86611" w:rsidRDefault="00B86611" w:rsidP="00042BC7">
            <w:pPr>
              <w:pStyle w:val="entry"/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</w:rPr>
            </w:pPr>
            <w:r w:rsidRPr="00B86611"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</w:rPr>
              <w:t xml:space="preserve">Position related </w:t>
            </w:r>
            <w:r w:rsidR="00883F14"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</w:rPr>
              <w:t>special</w:t>
            </w:r>
            <w:r w:rsidRPr="00B86611"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</w:rPr>
              <w:t xml:space="preserve"> activity 2</w:t>
            </w:r>
            <w:r w:rsidR="00F50DFF"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</w:rPr>
              <w:t>:</w:t>
            </w:r>
          </w:p>
        </w:tc>
      </w:tr>
      <w:tr w:rsidR="00883F14" w:rsidRPr="00590E14" w14:paraId="721389A0" w14:textId="77777777" w:rsidTr="00F7375A">
        <w:tblPrEx>
          <w:jc w:val="left"/>
        </w:tblPrEx>
        <w:trPr>
          <w:trHeight w:val="1021"/>
        </w:trPr>
        <w:tc>
          <w:tcPr>
            <w:tcW w:w="1067" w:type="dxa"/>
            <w:vMerge/>
            <w:tcBorders>
              <w:right w:val="nil"/>
            </w:tcBorders>
            <w:vAlign w:val="center"/>
          </w:tcPr>
          <w:p w14:paraId="76620CD6" w14:textId="77777777" w:rsidR="00883F14" w:rsidRPr="00B86611" w:rsidRDefault="00883F14" w:rsidP="00B86611">
            <w:pPr>
              <w:pStyle w:val="entry"/>
              <w:jc w:val="center"/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</w:rPr>
            </w:pPr>
          </w:p>
        </w:tc>
        <w:tc>
          <w:tcPr>
            <w:tcW w:w="6128" w:type="dxa"/>
            <w:gridSpan w:val="3"/>
            <w:tcBorders>
              <w:left w:val="dotted" w:sz="4" w:space="0" w:color="auto"/>
            </w:tcBorders>
          </w:tcPr>
          <w:p w14:paraId="2557E654" w14:textId="77777777" w:rsidR="00883F14" w:rsidRPr="00B86611" w:rsidRDefault="00883F14" w:rsidP="00B86611">
            <w:pPr>
              <w:pStyle w:val="entry"/>
              <w:numPr>
                <w:ilvl w:val="0"/>
                <w:numId w:val="25"/>
              </w:numPr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</w:rPr>
            </w:pPr>
            <w:r w:rsidRPr="00B86611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Duties related to activity </w:t>
            </w:r>
          </w:p>
          <w:p w14:paraId="0EF92C0E" w14:textId="77777777" w:rsidR="00883F14" w:rsidRPr="00B86611" w:rsidRDefault="00883F14" w:rsidP="00B86611">
            <w:pPr>
              <w:pStyle w:val="entry"/>
              <w:numPr>
                <w:ilvl w:val="0"/>
                <w:numId w:val="25"/>
              </w:numPr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</w:rPr>
            </w:pPr>
            <w:r w:rsidRPr="00B86611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Duties related to activity</w:t>
            </w:r>
          </w:p>
          <w:p w14:paraId="658C6B69" w14:textId="1A232648" w:rsidR="00883F14" w:rsidRPr="00B86611" w:rsidRDefault="00883F14" w:rsidP="00B86611">
            <w:pPr>
              <w:pStyle w:val="entry"/>
              <w:numPr>
                <w:ilvl w:val="0"/>
                <w:numId w:val="25"/>
              </w:numPr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</w:rPr>
            </w:pPr>
            <w:r w:rsidRPr="00B86611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Duties related to activity</w:t>
            </w:r>
          </w:p>
        </w:tc>
        <w:tc>
          <w:tcPr>
            <w:tcW w:w="3063" w:type="dxa"/>
            <w:shd w:val="clear" w:color="auto" w:fill="auto"/>
            <w:vAlign w:val="center"/>
          </w:tcPr>
          <w:p w14:paraId="5701908E" w14:textId="77777777" w:rsidR="00883F14" w:rsidRPr="00590E14" w:rsidRDefault="00883F14" w:rsidP="00B86611">
            <w:pPr>
              <w:pStyle w:val="entry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</w:tr>
      <w:tr w:rsidR="00B86611" w:rsidRPr="00590E14" w14:paraId="1833DB14" w14:textId="77777777" w:rsidTr="006E215E">
        <w:tblPrEx>
          <w:jc w:val="left"/>
        </w:tblPrEx>
        <w:trPr>
          <w:trHeight w:val="377"/>
        </w:trPr>
        <w:tc>
          <w:tcPr>
            <w:tcW w:w="10258" w:type="dxa"/>
            <w:gridSpan w:val="5"/>
            <w:shd w:val="clear" w:color="auto" w:fill="BFBFBF" w:themeFill="background1" w:themeFillShade="BF"/>
            <w:vAlign w:val="center"/>
          </w:tcPr>
          <w:p w14:paraId="2E50638E" w14:textId="77777777" w:rsidR="00B86611" w:rsidRPr="00590E14" w:rsidRDefault="00B86611" w:rsidP="00B86611">
            <w:pPr>
              <w:pStyle w:val="entry"/>
              <w:spacing w:before="0"/>
              <w:ind w:left="337" w:right="69" w:hanging="337"/>
              <w:rPr>
                <w:rFonts w:asciiTheme="minorHAnsi" w:hAnsiTheme="minorHAnsi" w:cstheme="minorHAnsi"/>
                <w:b/>
                <w:color w:val="000000"/>
                <w:sz w:val="22"/>
              </w:rPr>
            </w:pPr>
            <w:r w:rsidRPr="00590E14">
              <w:rPr>
                <w:rFonts w:asciiTheme="minorHAnsi" w:hAnsiTheme="minorHAnsi" w:cstheme="minorHAnsi"/>
                <w:b/>
                <w:color w:val="000000"/>
                <w:sz w:val="22"/>
              </w:rPr>
              <w:t>Category</w:t>
            </w:r>
          </w:p>
          <w:p w14:paraId="5D080850" w14:textId="77777777" w:rsidR="00B86611" w:rsidRPr="00590E14" w:rsidRDefault="00B86611" w:rsidP="00B86611">
            <w:pPr>
              <w:pStyle w:val="entry"/>
              <w:spacing w:before="0"/>
              <w:ind w:left="337" w:right="69" w:hanging="337"/>
              <w:rPr>
                <w:rFonts w:asciiTheme="minorHAnsi" w:hAnsiTheme="minorHAnsi" w:cstheme="minorHAnsi"/>
                <w:b/>
                <w:color w:val="FFFFFF"/>
                <w:sz w:val="22"/>
              </w:rPr>
            </w:pPr>
          </w:p>
        </w:tc>
      </w:tr>
      <w:tr w:rsidR="00883F14" w:rsidRPr="00590E14" w14:paraId="5DAEBB2D" w14:textId="77777777" w:rsidTr="00883F14">
        <w:tblPrEx>
          <w:jc w:val="left"/>
        </w:tblPrEx>
        <w:tc>
          <w:tcPr>
            <w:tcW w:w="10258" w:type="dxa"/>
            <w:gridSpan w:val="5"/>
          </w:tcPr>
          <w:p w14:paraId="7B5A990E" w14:textId="454F7212" w:rsidR="00883F14" w:rsidRPr="00590E14" w:rsidRDefault="00883F14" w:rsidP="00883F14">
            <w:pPr>
              <w:pStyle w:val="entry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E6433C">
              <w:rPr>
                <w:rFonts w:asciiTheme="minorHAnsi" w:hAnsiTheme="minorHAnsi" w:cstheme="minorHAnsi"/>
                <w:b/>
                <w:color w:val="2F5496" w:themeColor="accent1" w:themeShade="BF"/>
                <w:sz w:val="22"/>
                <w:szCs w:val="22"/>
              </w:rPr>
              <w:t xml:space="preserve">Leadership Position </w:t>
            </w:r>
            <w:r>
              <w:rPr>
                <w:rFonts w:asciiTheme="minorHAnsi" w:hAnsiTheme="minorHAnsi" w:cstheme="minorHAnsi"/>
                <w:b/>
                <w:color w:val="2F5496" w:themeColor="accent1" w:themeShade="BF"/>
                <w:sz w:val="22"/>
                <w:szCs w:val="22"/>
              </w:rPr>
              <w:t xml:space="preserve">3 </w:t>
            </w:r>
            <w:r w:rsidRPr="00CE5D1D">
              <w:rPr>
                <w:rFonts w:asciiTheme="minorHAnsi" w:hAnsiTheme="minorHAnsi" w:cstheme="minorHAnsi"/>
                <w:bCs/>
                <w:sz w:val="22"/>
                <w:szCs w:val="22"/>
              </w:rPr>
              <w:t>(</w:t>
            </w:r>
            <w:r w:rsidRPr="00590E14">
              <w:rPr>
                <w:rFonts w:asciiTheme="minorHAnsi" w:hAnsiTheme="minorHAnsi" w:cstheme="minorHAnsi"/>
                <w:i/>
                <w:iCs/>
                <w:szCs w:val="18"/>
              </w:rPr>
              <w:t>List position by formal title</w:t>
            </w:r>
            <w:r>
              <w:rPr>
                <w:rFonts w:asciiTheme="minorHAnsi" w:hAnsiTheme="minorHAnsi" w:cstheme="minorHAnsi"/>
                <w:i/>
                <w:iCs/>
                <w:szCs w:val="18"/>
              </w:rPr>
              <w:t>)</w:t>
            </w:r>
          </w:p>
        </w:tc>
      </w:tr>
      <w:tr w:rsidR="00883F14" w:rsidRPr="00590E14" w14:paraId="5A59CC23" w14:textId="77777777" w:rsidTr="00023A4F">
        <w:tblPrEx>
          <w:jc w:val="left"/>
        </w:tblPrEx>
        <w:tc>
          <w:tcPr>
            <w:tcW w:w="1067" w:type="dxa"/>
            <w:tcBorders>
              <w:right w:val="nil"/>
            </w:tcBorders>
          </w:tcPr>
          <w:p w14:paraId="3A17226A" w14:textId="77777777" w:rsidR="00883F14" w:rsidRPr="00590E14" w:rsidRDefault="00883F14" w:rsidP="00023A4F">
            <w:pPr>
              <w:pStyle w:val="entry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E6433C">
              <w:rPr>
                <w:rFonts w:asciiTheme="minorHAnsi" w:hAnsiTheme="minorHAnsi" w:cstheme="minorHAnsi"/>
                <w:b/>
                <w:sz w:val="22"/>
                <w:szCs w:val="22"/>
              </w:rPr>
              <w:t>Year(s) Involved</w:t>
            </w:r>
          </w:p>
        </w:tc>
        <w:tc>
          <w:tcPr>
            <w:tcW w:w="3338" w:type="dxa"/>
            <w:tcBorders>
              <w:left w:val="dotted" w:sz="4" w:space="0" w:color="auto"/>
            </w:tcBorders>
          </w:tcPr>
          <w:p w14:paraId="24900963" w14:textId="77777777" w:rsidR="00883F14" w:rsidRPr="004C5494" w:rsidRDefault="00883F14" w:rsidP="00023A4F">
            <w:pPr>
              <w:pStyle w:val="entry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C5494">
              <w:rPr>
                <w:rFonts w:asciiTheme="minorHAnsi" w:hAnsiTheme="minorHAnsi" w:cstheme="minorHAnsi"/>
                <w:b/>
                <w:sz w:val="22"/>
                <w:szCs w:val="22"/>
              </w:rPr>
              <w:t>Description of Leadership Position</w:t>
            </w:r>
          </w:p>
          <w:p w14:paraId="44C4DC61" w14:textId="77777777" w:rsidR="00883F14" w:rsidRPr="00590E14" w:rsidRDefault="00883F14" w:rsidP="00023A4F">
            <w:pPr>
              <w:pStyle w:val="entry"/>
              <w:rPr>
                <w:rFonts w:asciiTheme="minorHAnsi" w:hAnsiTheme="minorHAnsi" w:cstheme="minorHAnsi"/>
                <w:i/>
                <w:iCs/>
                <w:szCs w:val="18"/>
              </w:rPr>
            </w:pPr>
            <w:r w:rsidRPr="00590E14">
              <w:rPr>
                <w:rFonts w:asciiTheme="minorHAnsi" w:hAnsiTheme="minorHAnsi" w:cstheme="minorHAnsi"/>
                <w:b/>
                <w:sz w:val="18"/>
                <w:szCs w:val="18"/>
              </w:rPr>
              <w:t>(</w:t>
            </w:r>
            <w:r w:rsidRPr="00590E14">
              <w:rPr>
                <w:rFonts w:asciiTheme="minorHAnsi" w:hAnsiTheme="minorHAnsi" w:cstheme="minorHAnsi"/>
                <w:i/>
                <w:iCs/>
                <w:szCs w:val="18"/>
              </w:rPr>
              <w:t>Please concisely describe the duties associated with this leadership role/position and key activities)</w:t>
            </w:r>
          </w:p>
          <w:p w14:paraId="4F473EAB" w14:textId="77777777" w:rsidR="00883F14" w:rsidRPr="00590E14" w:rsidRDefault="00883F14" w:rsidP="00023A4F">
            <w:pPr>
              <w:pStyle w:val="entry"/>
              <w:rPr>
                <w:rFonts w:asciiTheme="minorHAnsi" w:hAnsiTheme="minorHAnsi" w:cstheme="minorHAnsi"/>
                <w:i/>
                <w:iCs/>
                <w:szCs w:val="18"/>
              </w:rPr>
            </w:pPr>
          </w:p>
          <w:p w14:paraId="7B3C0042" w14:textId="77777777" w:rsidR="00883F14" w:rsidRPr="00590E14" w:rsidRDefault="00883F14" w:rsidP="00023A4F">
            <w:pPr>
              <w:pStyle w:val="entry"/>
              <w:rPr>
                <w:rFonts w:asciiTheme="minorHAnsi" w:hAnsiTheme="minorHAnsi" w:cstheme="minorHAnsi"/>
                <w:i/>
                <w:iCs/>
                <w:szCs w:val="18"/>
              </w:rPr>
            </w:pPr>
          </w:p>
          <w:p w14:paraId="47E2D186" w14:textId="77777777" w:rsidR="00883F14" w:rsidRPr="00590E14" w:rsidRDefault="00883F14" w:rsidP="00023A4F">
            <w:pPr>
              <w:pStyle w:val="entry"/>
              <w:rPr>
                <w:rFonts w:asciiTheme="minorHAnsi" w:hAnsiTheme="minorHAnsi" w:cstheme="minorHAnsi"/>
                <w:i/>
                <w:iCs/>
                <w:szCs w:val="18"/>
              </w:rPr>
            </w:pPr>
          </w:p>
          <w:p w14:paraId="638CCABC" w14:textId="77777777" w:rsidR="00883F14" w:rsidRPr="00590E14" w:rsidRDefault="00883F14" w:rsidP="00023A4F">
            <w:pPr>
              <w:pStyle w:val="entry"/>
              <w:rPr>
                <w:rFonts w:asciiTheme="minorHAnsi" w:hAnsiTheme="minorHAnsi" w:cstheme="minorHAnsi"/>
                <w:i/>
                <w:iCs/>
                <w:szCs w:val="18"/>
              </w:rPr>
            </w:pPr>
          </w:p>
          <w:p w14:paraId="2B4A6BF5" w14:textId="77777777" w:rsidR="00883F14" w:rsidRPr="00590E14" w:rsidRDefault="00883F14" w:rsidP="00023A4F">
            <w:pPr>
              <w:pStyle w:val="entry"/>
              <w:rPr>
                <w:rFonts w:asciiTheme="minorHAnsi" w:hAnsiTheme="minorHAnsi" w:cstheme="minorHAnsi"/>
                <w:i/>
                <w:iCs/>
                <w:szCs w:val="18"/>
              </w:rPr>
            </w:pPr>
          </w:p>
          <w:p w14:paraId="611C71CA" w14:textId="77777777" w:rsidR="00883F14" w:rsidRPr="00590E14" w:rsidRDefault="00883F14" w:rsidP="00023A4F">
            <w:pPr>
              <w:pStyle w:val="entry"/>
              <w:rPr>
                <w:rFonts w:asciiTheme="minorHAnsi" w:hAnsiTheme="minorHAnsi" w:cstheme="minorHAnsi"/>
                <w:i/>
                <w:iCs/>
                <w:szCs w:val="18"/>
              </w:rPr>
            </w:pPr>
          </w:p>
          <w:p w14:paraId="1B463FC8" w14:textId="77777777" w:rsidR="00883F14" w:rsidRPr="00590E14" w:rsidRDefault="00883F14" w:rsidP="00023A4F">
            <w:pPr>
              <w:pStyle w:val="entry"/>
              <w:rPr>
                <w:rFonts w:asciiTheme="minorHAnsi" w:hAnsiTheme="minorHAnsi" w:cstheme="minorHAnsi"/>
                <w:i/>
                <w:iCs/>
                <w:szCs w:val="18"/>
              </w:rPr>
            </w:pPr>
          </w:p>
          <w:p w14:paraId="7109969F" w14:textId="77777777" w:rsidR="00883F14" w:rsidRPr="00590E14" w:rsidRDefault="00883F14" w:rsidP="00023A4F">
            <w:pPr>
              <w:pStyle w:val="entry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530" w:type="dxa"/>
          </w:tcPr>
          <w:p w14:paraId="17E45018" w14:textId="77777777" w:rsidR="00883F14" w:rsidRPr="00590E14" w:rsidRDefault="00883F14" w:rsidP="00F50DFF">
            <w:pPr>
              <w:pStyle w:val="entry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5494">
              <w:rPr>
                <w:rFonts w:asciiTheme="minorHAnsi" w:hAnsiTheme="minorHAnsi" w:cstheme="minorHAnsi"/>
                <w:b/>
                <w:sz w:val="22"/>
                <w:szCs w:val="22"/>
              </w:rPr>
              <w:t>Number of learners impacted by activity</w:t>
            </w:r>
          </w:p>
        </w:tc>
        <w:tc>
          <w:tcPr>
            <w:tcW w:w="1260" w:type="dxa"/>
            <w:shd w:val="clear" w:color="auto" w:fill="auto"/>
          </w:tcPr>
          <w:p w14:paraId="2CE165C9" w14:textId="77777777" w:rsidR="00883F14" w:rsidRPr="00590E14" w:rsidRDefault="00883F14" w:rsidP="00F50DFF">
            <w:pPr>
              <w:pStyle w:val="entry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5494">
              <w:rPr>
                <w:rFonts w:asciiTheme="minorHAnsi" w:hAnsiTheme="minorHAnsi" w:cstheme="minorHAnsi"/>
                <w:b/>
                <w:sz w:val="22"/>
                <w:szCs w:val="22"/>
              </w:rPr>
              <w:t>Amount of time spent on duties of position</w:t>
            </w:r>
          </w:p>
        </w:tc>
        <w:tc>
          <w:tcPr>
            <w:tcW w:w="3063" w:type="dxa"/>
            <w:shd w:val="clear" w:color="auto" w:fill="auto"/>
          </w:tcPr>
          <w:p w14:paraId="5E0AAB48" w14:textId="77777777" w:rsidR="00883F14" w:rsidRPr="00590E14" w:rsidRDefault="00883F14" w:rsidP="00023A4F">
            <w:pPr>
              <w:pStyle w:val="entry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5494">
              <w:rPr>
                <w:rFonts w:asciiTheme="minorHAnsi" w:hAnsiTheme="minorHAnsi" w:cstheme="minorHAnsi"/>
                <w:b/>
                <w:sz w:val="22"/>
                <w:szCs w:val="22"/>
              </w:rPr>
              <w:t>Evidence of Quality</w:t>
            </w:r>
          </w:p>
        </w:tc>
      </w:tr>
      <w:tr w:rsidR="00883F14" w:rsidRPr="00883F14" w14:paraId="7ABD3CA7" w14:textId="77777777" w:rsidTr="00883F14">
        <w:tblPrEx>
          <w:jc w:val="left"/>
        </w:tblPrEx>
        <w:trPr>
          <w:trHeight w:val="368"/>
        </w:trPr>
        <w:tc>
          <w:tcPr>
            <w:tcW w:w="1067" w:type="dxa"/>
            <w:vMerge w:val="restart"/>
            <w:tcBorders>
              <w:right w:val="nil"/>
            </w:tcBorders>
            <w:vAlign w:val="center"/>
          </w:tcPr>
          <w:p w14:paraId="6F693FAF" w14:textId="77777777" w:rsidR="00883F14" w:rsidRPr="00883F14" w:rsidRDefault="00883F14" w:rsidP="00B86611">
            <w:pPr>
              <w:pStyle w:val="entry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191" w:type="dxa"/>
            <w:gridSpan w:val="4"/>
            <w:tcBorders>
              <w:left w:val="dotted" w:sz="4" w:space="0" w:color="auto"/>
            </w:tcBorders>
            <w:vAlign w:val="center"/>
          </w:tcPr>
          <w:p w14:paraId="462B0074" w14:textId="741CE8DE" w:rsidR="00883F14" w:rsidRPr="00F50DFF" w:rsidRDefault="00883F14" w:rsidP="00042BC7">
            <w:pPr>
              <w:pStyle w:val="entry"/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</w:rPr>
            </w:pPr>
            <w:r w:rsidRPr="00F50DFF"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</w:rPr>
              <w:t>Position related special activity 1:</w:t>
            </w:r>
          </w:p>
        </w:tc>
      </w:tr>
      <w:tr w:rsidR="00883F14" w:rsidRPr="00883F14" w14:paraId="4D59404C" w14:textId="77777777" w:rsidTr="009F1920">
        <w:tblPrEx>
          <w:jc w:val="left"/>
        </w:tblPrEx>
        <w:trPr>
          <w:trHeight w:val="1021"/>
        </w:trPr>
        <w:tc>
          <w:tcPr>
            <w:tcW w:w="1067" w:type="dxa"/>
            <w:vMerge/>
            <w:tcBorders>
              <w:right w:val="nil"/>
            </w:tcBorders>
            <w:vAlign w:val="center"/>
          </w:tcPr>
          <w:p w14:paraId="48CCBCB1" w14:textId="77777777" w:rsidR="00883F14" w:rsidRPr="00883F14" w:rsidRDefault="00883F14" w:rsidP="00B86611">
            <w:pPr>
              <w:pStyle w:val="entry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6128" w:type="dxa"/>
            <w:gridSpan w:val="3"/>
            <w:tcBorders>
              <w:left w:val="dotted" w:sz="4" w:space="0" w:color="auto"/>
            </w:tcBorders>
          </w:tcPr>
          <w:p w14:paraId="3425F8B2" w14:textId="77777777" w:rsidR="00883F14" w:rsidRPr="00F50DFF" w:rsidRDefault="00883F14" w:rsidP="00883F14">
            <w:pPr>
              <w:pStyle w:val="entry"/>
              <w:numPr>
                <w:ilvl w:val="0"/>
                <w:numId w:val="26"/>
              </w:numP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F50DFF">
              <w:rPr>
                <w:rFonts w:asciiTheme="minorHAnsi" w:hAnsiTheme="minorHAnsi" w:cstheme="minorHAnsi"/>
                <w:i/>
                <w:iCs/>
                <w:sz w:val="22"/>
              </w:rPr>
              <w:t xml:space="preserve">Duties related to activity </w:t>
            </w:r>
          </w:p>
          <w:p w14:paraId="2FC29A62" w14:textId="77777777" w:rsidR="00883F14" w:rsidRPr="00F50DFF" w:rsidRDefault="00883F14" w:rsidP="00883F14">
            <w:pPr>
              <w:pStyle w:val="entry"/>
              <w:numPr>
                <w:ilvl w:val="0"/>
                <w:numId w:val="26"/>
              </w:numP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F50DFF">
              <w:rPr>
                <w:rFonts w:asciiTheme="minorHAnsi" w:hAnsiTheme="minorHAnsi" w:cstheme="minorHAnsi"/>
                <w:i/>
                <w:iCs/>
                <w:sz w:val="22"/>
              </w:rPr>
              <w:t>Duties related to activity</w:t>
            </w:r>
          </w:p>
          <w:p w14:paraId="26C23FFB" w14:textId="57A973A6" w:rsidR="00883F14" w:rsidRPr="00F50DFF" w:rsidRDefault="00883F14" w:rsidP="00883F14">
            <w:pPr>
              <w:pStyle w:val="entry"/>
              <w:numPr>
                <w:ilvl w:val="0"/>
                <w:numId w:val="26"/>
              </w:numPr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</w:rPr>
            </w:pPr>
            <w:r w:rsidRPr="00F50DFF">
              <w:rPr>
                <w:rFonts w:asciiTheme="minorHAnsi" w:hAnsiTheme="minorHAnsi" w:cstheme="minorHAnsi"/>
                <w:i/>
                <w:iCs/>
                <w:sz w:val="22"/>
              </w:rPr>
              <w:t>Duties related to activity</w:t>
            </w:r>
          </w:p>
        </w:tc>
        <w:tc>
          <w:tcPr>
            <w:tcW w:w="3063" w:type="dxa"/>
            <w:shd w:val="clear" w:color="auto" w:fill="auto"/>
            <w:vAlign w:val="center"/>
          </w:tcPr>
          <w:p w14:paraId="051D3A7B" w14:textId="77777777" w:rsidR="00883F14" w:rsidRPr="00F50DFF" w:rsidRDefault="00883F14" w:rsidP="00B86611">
            <w:pPr>
              <w:pStyle w:val="entry"/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</w:rPr>
            </w:pPr>
          </w:p>
        </w:tc>
      </w:tr>
      <w:tr w:rsidR="00042BC7" w:rsidRPr="00883F14" w14:paraId="444CB555" w14:textId="77777777" w:rsidTr="00CB2782">
        <w:tblPrEx>
          <w:jc w:val="left"/>
        </w:tblPrEx>
        <w:tc>
          <w:tcPr>
            <w:tcW w:w="1067" w:type="dxa"/>
            <w:vMerge w:val="restart"/>
            <w:tcBorders>
              <w:right w:val="nil"/>
            </w:tcBorders>
            <w:vAlign w:val="center"/>
          </w:tcPr>
          <w:p w14:paraId="4F7D9976" w14:textId="77777777" w:rsidR="00042BC7" w:rsidRPr="00883F14" w:rsidRDefault="00042BC7" w:rsidP="00B86611">
            <w:pPr>
              <w:pStyle w:val="entry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191" w:type="dxa"/>
            <w:gridSpan w:val="4"/>
            <w:tcBorders>
              <w:left w:val="dotted" w:sz="4" w:space="0" w:color="auto"/>
            </w:tcBorders>
            <w:vAlign w:val="center"/>
          </w:tcPr>
          <w:p w14:paraId="28A45B3B" w14:textId="727FB749" w:rsidR="00042BC7" w:rsidRPr="00F50DFF" w:rsidRDefault="00042BC7" w:rsidP="00042BC7">
            <w:pPr>
              <w:pStyle w:val="entry"/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</w:pPr>
            <w:r w:rsidRPr="00F50DFF"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</w:rPr>
              <w:t>Position related special activity 2:</w:t>
            </w:r>
          </w:p>
        </w:tc>
      </w:tr>
      <w:tr w:rsidR="00042BC7" w:rsidRPr="00883F14" w14:paraId="2E132F89" w14:textId="77777777" w:rsidTr="00423198">
        <w:tblPrEx>
          <w:jc w:val="left"/>
        </w:tblPrEx>
        <w:trPr>
          <w:trHeight w:val="667"/>
        </w:trPr>
        <w:tc>
          <w:tcPr>
            <w:tcW w:w="1067" w:type="dxa"/>
            <w:vMerge/>
            <w:tcBorders>
              <w:right w:val="nil"/>
            </w:tcBorders>
            <w:vAlign w:val="center"/>
          </w:tcPr>
          <w:p w14:paraId="4DD561FC" w14:textId="77777777" w:rsidR="00042BC7" w:rsidRPr="00883F14" w:rsidRDefault="00042BC7" w:rsidP="00B86611">
            <w:pPr>
              <w:pStyle w:val="entry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6128" w:type="dxa"/>
            <w:gridSpan w:val="3"/>
            <w:tcBorders>
              <w:left w:val="dotted" w:sz="4" w:space="0" w:color="auto"/>
            </w:tcBorders>
          </w:tcPr>
          <w:p w14:paraId="35A4014C" w14:textId="77777777" w:rsidR="00042BC7" w:rsidRPr="00F50DFF" w:rsidRDefault="00042BC7" w:rsidP="00042BC7">
            <w:pPr>
              <w:pStyle w:val="entry"/>
              <w:numPr>
                <w:ilvl w:val="0"/>
                <w:numId w:val="27"/>
              </w:numPr>
              <w:rPr>
                <w:rFonts w:asciiTheme="minorHAnsi" w:hAnsiTheme="minorHAnsi" w:cstheme="minorHAnsi"/>
                <w:i/>
                <w:iCs/>
                <w:sz w:val="22"/>
              </w:rPr>
            </w:pPr>
            <w:r w:rsidRPr="00F50DFF">
              <w:rPr>
                <w:rFonts w:asciiTheme="minorHAnsi" w:hAnsiTheme="minorHAnsi" w:cstheme="minorHAnsi"/>
                <w:i/>
                <w:iCs/>
                <w:sz w:val="22"/>
              </w:rPr>
              <w:t>Duties related to activity</w:t>
            </w:r>
          </w:p>
          <w:p w14:paraId="385E9DF9" w14:textId="6FD297C0" w:rsidR="00042BC7" w:rsidRPr="00F50DFF" w:rsidRDefault="00042BC7" w:rsidP="00042BC7">
            <w:pPr>
              <w:pStyle w:val="entry"/>
              <w:numPr>
                <w:ilvl w:val="0"/>
                <w:numId w:val="27"/>
              </w:numPr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</w:rPr>
            </w:pPr>
            <w:r w:rsidRPr="00F50DFF">
              <w:rPr>
                <w:rFonts w:asciiTheme="minorHAnsi" w:hAnsiTheme="minorHAnsi" w:cstheme="minorHAnsi"/>
                <w:i/>
                <w:iCs/>
                <w:sz w:val="22"/>
              </w:rPr>
              <w:t>Duties related to activity</w:t>
            </w:r>
          </w:p>
        </w:tc>
        <w:tc>
          <w:tcPr>
            <w:tcW w:w="3063" w:type="dxa"/>
            <w:shd w:val="clear" w:color="auto" w:fill="auto"/>
            <w:vAlign w:val="center"/>
          </w:tcPr>
          <w:p w14:paraId="20DF3579" w14:textId="77777777" w:rsidR="00042BC7" w:rsidRPr="00F50DFF" w:rsidRDefault="00042BC7" w:rsidP="00B86611">
            <w:pPr>
              <w:pStyle w:val="entry"/>
              <w:jc w:val="center"/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</w:pPr>
          </w:p>
        </w:tc>
      </w:tr>
    </w:tbl>
    <w:p w14:paraId="527E9E7E" w14:textId="7F9D49D0" w:rsidR="009D6934" w:rsidRPr="00883F14" w:rsidRDefault="009D6934" w:rsidP="001F38C8">
      <w:pPr>
        <w:rPr>
          <w:rFonts w:cstheme="minorHAnsi"/>
          <w:b/>
          <w:sz w:val="36"/>
          <w:szCs w:val="36"/>
        </w:rPr>
      </w:pPr>
    </w:p>
    <w:tbl>
      <w:tblPr>
        <w:tblW w:w="10350" w:type="dxa"/>
        <w:tblInd w:w="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50"/>
      </w:tblGrid>
      <w:tr w:rsidR="00DC06DF" w:rsidRPr="00590E14" w14:paraId="0D5C42C4" w14:textId="77777777" w:rsidTr="00DC06DF">
        <w:trPr>
          <w:trHeight w:val="440"/>
        </w:trPr>
        <w:tc>
          <w:tcPr>
            <w:tcW w:w="10350" w:type="dxa"/>
            <w:vAlign w:val="center"/>
          </w:tcPr>
          <w:p w14:paraId="54B05FE9" w14:textId="77777777" w:rsidR="00DC06DF" w:rsidRPr="00590E14" w:rsidRDefault="00DC06DF" w:rsidP="007A0098">
            <w:pPr>
              <w:rPr>
                <w:rFonts w:cstheme="minorHAnsi"/>
                <w:b/>
                <w:color w:val="002060"/>
              </w:rPr>
            </w:pPr>
            <w:r w:rsidRPr="00590E14">
              <w:rPr>
                <w:rFonts w:cstheme="minorHAnsi"/>
                <w:b/>
                <w:color w:val="002060"/>
              </w:rPr>
              <w:lastRenderedPageBreak/>
              <w:t>Discussion of Breadth</w:t>
            </w:r>
          </w:p>
        </w:tc>
      </w:tr>
      <w:tr w:rsidR="00DC06DF" w:rsidRPr="00590E14" w14:paraId="1D3B79A0" w14:textId="77777777" w:rsidTr="00DC06DF">
        <w:trPr>
          <w:trHeight w:val="917"/>
        </w:trPr>
        <w:tc>
          <w:tcPr>
            <w:tcW w:w="10350" w:type="dxa"/>
          </w:tcPr>
          <w:p w14:paraId="277A19DE" w14:textId="77777777" w:rsidR="00DC06DF" w:rsidRPr="00590E14" w:rsidRDefault="00DC06DF" w:rsidP="007A0098">
            <w:pPr>
              <w:rPr>
                <w:rFonts w:cstheme="minorHAnsi"/>
                <w:b/>
                <w:bCs/>
                <w:i/>
                <w:iCs/>
                <w:sz w:val="22"/>
              </w:rPr>
            </w:pPr>
            <w:r w:rsidRPr="00590E14">
              <w:rPr>
                <w:rFonts w:cstheme="minorHAnsi"/>
                <w:b/>
                <w:bCs/>
                <w:i/>
                <w:iCs/>
                <w:sz w:val="22"/>
              </w:rPr>
              <w:t>In this section, discuss how your activities represent breadth appropriate to this category—for example, different types of leadership activities, different level of leadership activities etc.)</w:t>
            </w:r>
          </w:p>
          <w:p w14:paraId="123F2A20" w14:textId="77777777" w:rsidR="00DC06DF" w:rsidRPr="00590E14" w:rsidRDefault="00DC06DF" w:rsidP="007A0098">
            <w:pPr>
              <w:rPr>
                <w:rFonts w:cstheme="minorHAnsi"/>
                <w:sz w:val="22"/>
              </w:rPr>
            </w:pPr>
          </w:p>
          <w:p w14:paraId="1C3FC440" w14:textId="77777777" w:rsidR="00DC06DF" w:rsidRPr="00590E14" w:rsidRDefault="00DC06DF" w:rsidP="007A0098">
            <w:pPr>
              <w:rPr>
                <w:rFonts w:cstheme="minorHAnsi"/>
                <w:sz w:val="22"/>
              </w:rPr>
            </w:pPr>
          </w:p>
          <w:p w14:paraId="55588EAF" w14:textId="77777777" w:rsidR="00DC06DF" w:rsidRPr="00590E14" w:rsidRDefault="00DC06DF" w:rsidP="007A0098">
            <w:pPr>
              <w:rPr>
                <w:rFonts w:cstheme="minorHAnsi"/>
                <w:sz w:val="22"/>
              </w:rPr>
            </w:pPr>
          </w:p>
          <w:p w14:paraId="4166BBB2" w14:textId="77777777" w:rsidR="00DC06DF" w:rsidRPr="00590E14" w:rsidRDefault="00DC06DF" w:rsidP="007A0098">
            <w:pPr>
              <w:rPr>
                <w:rFonts w:cstheme="minorHAnsi"/>
              </w:rPr>
            </w:pPr>
          </w:p>
        </w:tc>
      </w:tr>
    </w:tbl>
    <w:p w14:paraId="50259DCF" w14:textId="77777777" w:rsidR="00DC06DF" w:rsidRPr="00590E14" w:rsidRDefault="00DC06DF" w:rsidP="001F38C8">
      <w:pPr>
        <w:rPr>
          <w:rFonts w:cstheme="minorHAnsi"/>
          <w:b/>
          <w:sz w:val="28"/>
          <w:szCs w:val="28"/>
        </w:rPr>
      </w:pPr>
    </w:p>
    <w:sectPr w:rsidR="00DC06DF" w:rsidRPr="00590E14" w:rsidSect="0026532C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F4CAF3" w14:textId="77777777" w:rsidR="00B01D05" w:rsidRDefault="00B01D05" w:rsidP="00B26898">
      <w:r>
        <w:separator/>
      </w:r>
    </w:p>
  </w:endnote>
  <w:endnote w:type="continuationSeparator" w:id="0">
    <w:p w14:paraId="5D69B555" w14:textId="77777777" w:rsidR="00B01D05" w:rsidRDefault="00B01D05" w:rsidP="00B26898">
      <w:r>
        <w:continuationSeparator/>
      </w:r>
    </w:p>
  </w:endnote>
  <w:endnote w:type="continuationNotice" w:id="1">
    <w:p w14:paraId="2CC2863E" w14:textId="77777777" w:rsidR="00B01D05" w:rsidRDefault="00B01D0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AD1391" w14:textId="1C0A339E" w:rsidR="00F74028" w:rsidRDefault="00F74028" w:rsidP="00F74028">
    <w:pPr>
      <w:pStyle w:val="Footer"/>
      <w:ind w:left="9360"/>
    </w:pPr>
    <w:r>
      <w:rPr>
        <w:sz w:val="18"/>
        <w:szCs w:val="18"/>
      </w:rPr>
      <w:t xml:space="preserve">Revised </w:t>
    </w:r>
    <w:r w:rsidR="00042BC7">
      <w:rPr>
        <w:sz w:val="18"/>
        <w:szCs w:val="18"/>
      </w:rPr>
      <w:t>5</w:t>
    </w:r>
    <w:r w:rsidR="0044334D" w:rsidRPr="00F74028">
      <w:rPr>
        <w:sz w:val="18"/>
        <w:szCs w:val="18"/>
      </w:rPr>
      <w:t>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103F8B" w14:textId="77777777" w:rsidR="00B01D05" w:rsidRDefault="00B01D05" w:rsidP="00B26898">
      <w:r>
        <w:separator/>
      </w:r>
    </w:p>
  </w:footnote>
  <w:footnote w:type="continuationSeparator" w:id="0">
    <w:p w14:paraId="66EFD3BF" w14:textId="77777777" w:rsidR="00B01D05" w:rsidRDefault="00B01D05" w:rsidP="00B26898">
      <w:r>
        <w:continuationSeparator/>
      </w:r>
    </w:p>
  </w:footnote>
  <w:footnote w:type="continuationNotice" w:id="1">
    <w:p w14:paraId="7382D0F3" w14:textId="77777777" w:rsidR="00B01D05" w:rsidRDefault="00B01D0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D83FD5" w14:textId="08BA654E" w:rsidR="00B26898" w:rsidRPr="00B26898" w:rsidRDefault="00B26898">
    <w:pPr>
      <w:pStyle w:val="Header"/>
      <w:rPr>
        <w:b/>
      </w:rPr>
    </w:pPr>
    <w:r w:rsidRPr="00B26898">
      <w:rPr>
        <w:b/>
      </w:rPr>
      <w:t xml:space="preserve">Norton Rose Fulbright </w:t>
    </w:r>
    <w:r w:rsidR="00F74028">
      <w:rPr>
        <w:b/>
      </w:rPr>
      <w:t>Structured Summary</w:t>
    </w:r>
    <w:r w:rsidRPr="00B26898">
      <w:rPr>
        <w:b/>
      </w:rPr>
      <w:ptab w:relativeTo="margin" w:alignment="center" w:leader="none"/>
    </w:r>
    <w:r w:rsidRPr="00B26898">
      <w:rPr>
        <w:b/>
      </w:rPr>
      <w:ptab w:relativeTo="margin" w:alignment="right" w:leader="none"/>
    </w:r>
    <w:r w:rsidR="00DD1998">
      <w:rPr>
        <w:b/>
      </w:rPr>
      <w:t>Educational Leadershi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E1DB8"/>
    <w:multiLevelType w:val="hybridMultilevel"/>
    <w:tmpl w:val="B68EE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0F7678"/>
    <w:multiLevelType w:val="hybridMultilevel"/>
    <w:tmpl w:val="62A6CE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896A08"/>
    <w:multiLevelType w:val="hybridMultilevel"/>
    <w:tmpl w:val="2A1E2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F81A74"/>
    <w:multiLevelType w:val="hybridMultilevel"/>
    <w:tmpl w:val="FAECF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6B20BD"/>
    <w:multiLevelType w:val="hybridMultilevel"/>
    <w:tmpl w:val="5D68B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3D0F55"/>
    <w:multiLevelType w:val="hybridMultilevel"/>
    <w:tmpl w:val="B464D1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3BD41F6"/>
    <w:multiLevelType w:val="hybridMultilevel"/>
    <w:tmpl w:val="9E6629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EE23DA7"/>
    <w:multiLevelType w:val="hybridMultilevel"/>
    <w:tmpl w:val="BC0E15E4"/>
    <w:lvl w:ilvl="0" w:tplc="3278850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322351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497A441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1267B8A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F8EAA9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7F6261FA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B8235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6DAD50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BB4757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2EA0520"/>
    <w:multiLevelType w:val="hybridMultilevel"/>
    <w:tmpl w:val="843671BE"/>
    <w:lvl w:ilvl="0" w:tplc="F5A8CD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CEA1BD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FB2210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F04D53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7248A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14CAE6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968D10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55458A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9C3C336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3766353"/>
    <w:multiLevelType w:val="hybridMultilevel"/>
    <w:tmpl w:val="818680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7766B2F"/>
    <w:multiLevelType w:val="hybridMultilevel"/>
    <w:tmpl w:val="8F6ED64A"/>
    <w:lvl w:ilvl="0" w:tplc="7B421CC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426C87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C772F11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BACDD0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E505FA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03CAE6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9D8B928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6B8ACF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CA4A31E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7782F88"/>
    <w:multiLevelType w:val="hybridMultilevel"/>
    <w:tmpl w:val="5344B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11278A"/>
    <w:multiLevelType w:val="hybridMultilevel"/>
    <w:tmpl w:val="EA545AF0"/>
    <w:lvl w:ilvl="0" w:tplc="B86CA0B0">
      <w:start w:val="1"/>
      <w:numFmt w:val="decimal"/>
      <w:lvlText w:val="%1."/>
      <w:lvlJc w:val="left"/>
      <w:pPr>
        <w:ind w:left="360" w:hanging="360"/>
      </w:pPr>
      <w:rPr>
        <w:rFonts w:cs="Aria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C705742"/>
    <w:multiLevelType w:val="hybridMultilevel"/>
    <w:tmpl w:val="2FCE47BA"/>
    <w:lvl w:ilvl="0" w:tplc="B86CA0B0">
      <w:start w:val="1"/>
      <w:numFmt w:val="decimal"/>
      <w:lvlText w:val="%1."/>
      <w:lvlJc w:val="left"/>
      <w:pPr>
        <w:ind w:left="36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1739A2"/>
    <w:multiLevelType w:val="hybridMultilevel"/>
    <w:tmpl w:val="61847E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C3D0B2E"/>
    <w:multiLevelType w:val="hybridMultilevel"/>
    <w:tmpl w:val="131448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D43503E"/>
    <w:multiLevelType w:val="hybridMultilevel"/>
    <w:tmpl w:val="67B62CEA"/>
    <w:lvl w:ilvl="0" w:tplc="7506E13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9D8E0CE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9086D6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52CFAC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7E81B9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E84EB6D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82E6382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06C12B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9DCAE9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09B00E0"/>
    <w:multiLevelType w:val="hybridMultilevel"/>
    <w:tmpl w:val="EA545AF0"/>
    <w:lvl w:ilvl="0" w:tplc="B86CA0B0">
      <w:start w:val="1"/>
      <w:numFmt w:val="decimal"/>
      <w:lvlText w:val="%1."/>
      <w:lvlJc w:val="left"/>
      <w:pPr>
        <w:ind w:left="360" w:hanging="360"/>
      </w:pPr>
      <w:rPr>
        <w:rFonts w:cs="Aria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9AD102A"/>
    <w:multiLevelType w:val="hybridMultilevel"/>
    <w:tmpl w:val="BF28D4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AB5B13"/>
    <w:multiLevelType w:val="hybridMultilevel"/>
    <w:tmpl w:val="B3822FE8"/>
    <w:lvl w:ilvl="0" w:tplc="C3623A02">
      <w:start w:val="1"/>
      <w:numFmt w:val="decimal"/>
      <w:lvlText w:val="%1."/>
      <w:lvlJc w:val="left"/>
      <w:pPr>
        <w:ind w:left="3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7" w:hanging="360"/>
      </w:pPr>
    </w:lvl>
    <w:lvl w:ilvl="2" w:tplc="0409001B" w:tentative="1">
      <w:start w:val="1"/>
      <w:numFmt w:val="lowerRoman"/>
      <w:lvlText w:val="%3."/>
      <w:lvlJc w:val="right"/>
      <w:pPr>
        <w:ind w:left="1777" w:hanging="180"/>
      </w:pPr>
    </w:lvl>
    <w:lvl w:ilvl="3" w:tplc="0409000F" w:tentative="1">
      <w:start w:val="1"/>
      <w:numFmt w:val="decimal"/>
      <w:lvlText w:val="%4."/>
      <w:lvlJc w:val="left"/>
      <w:pPr>
        <w:ind w:left="2497" w:hanging="360"/>
      </w:pPr>
    </w:lvl>
    <w:lvl w:ilvl="4" w:tplc="04090019" w:tentative="1">
      <w:start w:val="1"/>
      <w:numFmt w:val="lowerLetter"/>
      <w:lvlText w:val="%5."/>
      <w:lvlJc w:val="left"/>
      <w:pPr>
        <w:ind w:left="3217" w:hanging="360"/>
      </w:pPr>
    </w:lvl>
    <w:lvl w:ilvl="5" w:tplc="0409001B" w:tentative="1">
      <w:start w:val="1"/>
      <w:numFmt w:val="lowerRoman"/>
      <w:lvlText w:val="%6."/>
      <w:lvlJc w:val="right"/>
      <w:pPr>
        <w:ind w:left="3937" w:hanging="180"/>
      </w:pPr>
    </w:lvl>
    <w:lvl w:ilvl="6" w:tplc="0409000F" w:tentative="1">
      <w:start w:val="1"/>
      <w:numFmt w:val="decimal"/>
      <w:lvlText w:val="%7."/>
      <w:lvlJc w:val="left"/>
      <w:pPr>
        <w:ind w:left="4657" w:hanging="360"/>
      </w:pPr>
    </w:lvl>
    <w:lvl w:ilvl="7" w:tplc="04090019" w:tentative="1">
      <w:start w:val="1"/>
      <w:numFmt w:val="lowerLetter"/>
      <w:lvlText w:val="%8."/>
      <w:lvlJc w:val="left"/>
      <w:pPr>
        <w:ind w:left="5377" w:hanging="360"/>
      </w:pPr>
    </w:lvl>
    <w:lvl w:ilvl="8" w:tplc="0409001B" w:tentative="1">
      <w:start w:val="1"/>
      <w:numFmt w:val="lowerRoman"/>
      <w:lvlText w:val="%9."/>
      <w:lvlJc w:val="right"/>
      <w:pPr>
        <w:ind w:left="6097" w:hanging="180"/>
      </w:pPr>
    </w:lvl>
  </w:abstractNum>
  <w:abstractNum w:abstractNumId="20" w15:restartNumberingAfterBreak="0">
    <w:nsid w:val="60FB42DF"/>
    <w:multiLevelType w:val="hybridMultilevel"/>
    <w:tmpl w:val="4BAA0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E77980"/>
    <w:multiLevelType w:val="hybridMultilevel"/>
    <w:tmpl w:val="1234AA50"/>
    <w:lvl w:ilvl="0" w:tplc="44CA5A2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E24A10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B1C4185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822115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5BAB468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BE8DA5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C1EF80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2EAEFE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F5C7A4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BB00753"/>
    <w:multiLevelType w:val="hybridMultilevel"/>
    <w:tmpl w:val="5EAEC2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EDA6FDF"/>
    <w:multiLevelType w:val="hybridMultilevel"/>
    <w:tmpl w:val="FAEAB01E"/>
    <w:lvl w:ilvl="0" w:tplc="0D58459C">
      <w:start w:val="1"/>
      <w:numFmt w:val="decimal"/>
      <w:lvlText w:val="%1."/>
      <w:lvlJc w:val="left"/>
      <w:pPr>
        <w:ind w:left="360" w:hanging="360"/>
      </w:pPr>
      <w:rPr>
        <w:rFonts w:cs="Arial"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A42A2C"/>
    <w:multiLevelType w:val="hybridMultilevel"/>
    <w:tmpl w:val="39E456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4B04BD8"/>
    <w:multiLevelType w:val="hybridMultilevel"/>
    <w:tmpl w:val="FAEAB01E"/>
    <w:lvl w:ilvl="0" w:tplc="0D58459C">
      <w:start w:val="1"/>
      <w:numFmt w:val="decimal"/>
      <w:lvlText w:val="%1."/>
      <w:lvlJc w:val="left"/>
      <w:pPr>
        <w:ind w:left="360" w:hanging="360"/>
      </w:pPr>
      <w:rPr>
        <w:rFonts w:cs="Arial"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57008B"/>
    <w:multiLevelType w:val="hybridMultilevel"/>
    <w:tmpl w:val="2FCE47BA"/>
    <w:lvl w:ilvl="0" w:tplc="B86CA0B0">
      <w:start w:val="1"/>
      <w:numFmt w:val="decimal"/>
      <w:lvlText w:val="%1."/>
      <w:lvlJc w:val="left"/>
      <w:pPr>
        <w:ind w:left="36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9"/>
  </w:num>
  <w:num w:numId="6">
    <w:abstractNumId w:val="11"/>
  </w:num>
  <w:num w:numId="7">
    <w:abstractNumId w:val="22"/>
  </w:num>
  <w:num w:numId="8">
    <w:abstractNumId w:val="8"/>
  </w:num>
  <w:num w:numId="9">
    <w:abstractNumId w:val="21"/>
  </w:num>
  <w:num w:numId="10">
    <w:abstractNumId w:val="16"/>
  </w:num>
  <w:num w:numId="11">
    <w:abstractNumId w:val="7"/>
  </w:num>
  <w:num w:numId="12">
    <w:abstractNumId w:val="10"/>
  </w:num>
  <w:num w:numId="13">
    <w:abstractNumId w:val="20"/>
  </w:num>
  <w:num w:numId="14">
    <w:abstractNumId w:val="15"/>
  </w:num>
  <w:num w:numId="15">
    <w:abstractNumId w:val="17"/>
  </w:num>
  <w:num w:numId="16">
    <w:abstractNumId w:val="13"/>
  </w:num>
  <w:num w:numId="17">
    <w:abstractNumId w:val="25"/>
  </w:num>
  <w:num w:numId="18">
    <w:abstractNumId w:val="18"/>
  </w:num>
  <w:num w:numId="19">
    <w:abstractNumId w:val="23"/>
  </w:num>
  <w:num w:numId="20">
    <w:abstractNumId w:val="12"/>
  </w:num>
  <w:num w:numId="21">
    <w:abstractNumId w:val="26"/>
  </w:num>
  <w:num w:numId="22">
    <w:abstractNumId w:val="6"/>
  </w:num>
  <w:num w:numId="23">
    <w:abstractNumId w:val="5"/>
  </w:num>
  <w:num w:numId="24">
    <w:abstractNumId w:val="14"/>
  </w:num>
  <w:num w:numId="25">
    <w:abstractNumId w:val="1"/>
  </w:num>
  <w:num w:numId="26">
    <w:abstractNumId w:val="24"/>
  </w:num>
  <w:num w:numId="2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NjK2NLM0MzQzNLJU0lEKTi0uzszPAykwqgUAm4daNSwAAAA="/>
    <w:docVar w:name="dgnword-docGUID" w:val="{EBC759E9-2918-4759-A850-813D86CD4F88}"/>
    <w:docVar w:name="dgnword-eventsink" w:val="465338512"/>
  </w:docVars>
  <w:rsids>
    <w:rsidRoot w:val="00B26898"/>
    <w:rsid w:val="000050C2"/>
    <w:rsid w:val="00010787"/>
    <w:rsid w:val="0003632C"/>
    <w:rsid w:val="00041A4F"/>
    <w:rsid w:val="00042BC7"/>
    <w:rsid w:val="00052201"/>
    <w:rsid w:val="0005714C"/>
    <w:rsid w:val="00071062"/>
    <w:rsid w:val="00074165"/>
    <w:rsid w:val="00084A97"/>
    <w:rsid w:val="000A1687"/>
    <w:rsid w:val="000A42D8"/>
    <w:rsid w:val="00101555"/>
    <w:rsid w:val="00102565"/>
    <w:rsid w:val="001075A0"/>
    <w:rsid w:val="00107668"/>
    <w:rsid w:val="00122CFF"/>
    <w:rsid w:val="00123CD8"/>
    <w:rsid w:val="00124136"/>
    <w:rsid w:val="00133E8B"/>
    <w:rsid w:val="001517B8"/>
    <w:rsid w:val="001951AE"/>
    <w:rsid w:val="001A5B4B"/>
    <w:rsid w:val="001E3592"/>
    <w:rsid w:val="001E6ADD"/>
    <w:rsid w:val="001F21B5"/>
    <w:rsid w:val="001F38C8"/>
    <w:rsid w:val="00222B6B"/>
    <w:rsid w:val="0022738E"/>
    <w:rsid w:val="002474DB"/>
    <w:rsid w:val="00262BAB"/>
    <w:rsid w:val="0026532C"/>
    <w:rsid w:val="00297BD9"/>
    <w:rsid w:val="002A015B"/>
    <w:rsid w:val="002B2A9C"/>
    <w:rsid w:val="003123DB"/>
    <w:rsid w:val="00331D23"/>
    <w:rsid w:val="0033711F"/>
    <w:rsid w:val="00342F58"/>
    <w:rsid w:val="003434D4"/>
    <w:rsid w:val="00357C2A"/>
    <w:rsid w:val="00366806"/>
    <w:rsid w:val="00370B36"/>
    <w:rsid w:val="00397531"/>
    <w:rsid w:val="003B427B"/>
    <w:rsid w:val="003D4E09"/>
    <w:rsid w:val="003D77B7"/>
    <w:rsid w:val="00422BCF"/>
    <w:rsid w:val="00442BEF"/>
    <w:rsid w:val="00443287"/>
    <w:rsid w:val="0044334D"/>
    <w:rsid w:val="00452E30"/>
    <w:rsid w:val="004656DD"/>
    <w:rsid w:val="004A6763"/>
    <w:rsid w:val="004C5494"/>
    <w:rsid w:val="004D77AA"/>
    <w:rsid w:val="004F2FB2"/>
    <w:rsid w:val="004F5E02"/>
    <w:rsid w:val="005062A1"/>
    <w:rsid w:val="00555825"/>
    <w:rsid w:val="00561DEA"/>
    <w:rsid w:val="005750EB"/>
    <w:rsid w:val="00586A91"/>
    <w:rsid w:val="00590E14"/>
    <w:rsid w:val="005A0B94"/>
    <w:rsid w:val="005D0794"/>
    <w:rsid w:val="005E3140"/>
    <w:rsid w:val="005E40A7"/>
    <w:rsid w:val="00604193"/>
    <w:rsid w:val="00626C35"/>
    <w:rsid w:val="00644CFC"/>
    <w:rsid w:val="006466B8"/>
    <w:rsid w:val="00677B9F"/>
    <w:rsid w:val="00685B53"/>
    <w:rsid w:val="006967AA"/>
    <w:rsid w:val="006E16F7"/>
    <w:rsid w:val="006F56C7"/>
    <w:rsid w:val="007032A5"/>
    <w:rsid w:val="00717AA2"/>
    <w:rsid w:val="007501BC"/>
    <w:rsid w:val="00765EAA"/>
    <w:rsid w:val="00774A4B"/>
    <w:rsid w:val="007853CE"/>
    <w:rsid w:val="00796CB4"/>
    <w:rsid w:val="007B0BB8"/>
    <w:rsid w:val="007B33B2"/>
    <w:rsid w:val="007B365A"/>
    <w:rsid w:val="007D28BB"/>
    <w:rsid w:val="007D55B7"/>
    <w:rsid w:val="00803681"/>
    <w:rsid w:val="0082180D"/>
    <w:rsid w:val="00822712"/>
    <w:rsid w:val="0082492C"/>
    <w:rsid w:val="00850597"/>
    <w:rsid w:val="00850C73"/>
    <w:rsid w:val="00852A4F"/>
    <w:rsid w:val="008660D0"/>
    <w:rsid w:val="00883F14"/>
    <w:rsid w:val="00890E4C"/>
    <w:rsid w:val="008948D9"/>
    <w:rsid w:val="008A1CFF"/>
    <w:rsid w:val="008B5050"/>
    <w:rsid w:val="008B552F"/>
    <w:rsid w:val="008D444B"/>
    <w:rsid w:val="008D6861"/>
    <w:rsid w:val="008D71D4"/>
    <w:rsid w:val="008E7E07"/>
    <w:rsid w:val="008F2AA7"/>
    <w:rsid w:val="008F5E99"/>
    <w:rsid w:val="008F70C9"/>
    <w:rsid w:val="0090442E"/>
    <w:rsid w:val="009153C5"/>
    <w:rsid w:val="00941574"/>
    <w:rsid w:val="0094493F"/>
    <w:rsid w:val="00957FF4"/>
    <w:rsid w:val="00970746"/>
    <w:rsid w:val="009710CC"/>
    <w:rsid w:val="00983842"/>
    <w:rsid w:val="009B46B1"/>
    <w:rsid w:val="009C6C55"/>
    <w:rsid w:val="009D6934"/>
    <w:rsid w:val="009E1DF2"/>
    <w:rsid w:val="009F0010"/>
    <w:rsid w:val="00A06507"/>
    <w:rsid w:val="00A142AD"/>
    <w:rsid w:val="00A21FCA"/>
    <w:rsid w:val="00A27DB8"/>
    <w:rsid w:val="00A354DD"/>
    <w:rsid w:val="00A35F31"/>
    <w:rsid w:val="00A7360D"/>
    <w:rsid w:val="00A84603"/>
    <w:rsid w:val="00A876D4"/>
    <w:rsid w:val="00AA0995"/>
    <w:rsid w:val="00AA67E8"/>
    <w:rsid w:val="00AB2AA4"/>
    <w:rsid w:val="00AC36A4"/>
    <w:rsid w:val="00B01D05"/>
    <w:rsid w:val="00B050B3"/>
    <w:rsid w:val="00B14D55"/>
    <w:rsid w:val="00B26898"/>
    <w:rsid w:val="00B63A59"/>
    <w:rsid w:val="00B7279F"/>
    <w:rsid w:val="00B75F9F"/>
    <w:rsid w:val="00B86611"/>
    <w:rsid w:val="00B878EF"/>
    <w:rsid w:val="00BA2750"/>
    <w:rsid w:val="00BA3173"/>
    <w:rsid w:val="00BA45C1"/>
    <w:rsid w:val="00BE625E"/>
    <w:rsid w:val="00BF3BA1"/>
    <w:rsid w:val="00C01512"/>
    <w:rsid w:val="00C32458"/>
    <w:rsid w:val="00C37A0A"/>
    <w:rsid w:val="00C37C25"/>
    <w:rsid w:val="00C534C1"/>
    <w:rsid w:val="00C64A2A"/>
    <w:rsid w:val="00C82514"/>
    <w:rsid w:val="00C83808"/>
    <w:rsid w:val="00C868CB"/>
    <w:rsid w:val="00CA7E1F"/>
    <w:rsid w:val="00CC2D1E"/>
    <w:rsid w:val="00CD0D79"/>
    <w:rsid w:val="00CE5D1D"/>
    <w:rsid w:val="00CE66D4"/>
    <w:rsid w:val="00CF7A9F"/>
    <w:rsid w:val="00D12EEE"/>
    <w:rsid w:val="00D27CC3"/>
    <w:rsid w:val="00D400B8"/>
    <w:rsid w:val="00D47F1E"/>
    <w:rsid w:val="00D53DFA"/>
    <w:rsid w:val="00D60082"/>
    <w:rsid w:val="00D72317"/>
    <w:rsid w:val="00D74CAE"/>
    <w:rsid w:val="00D85A5F"/>
    <w:rsid w:val="00DA556C"/>
    <w:rsid w:val="00DB13F7"/>
    <w:rsid w:val="00DC06DF"/>
    <w:rsid w:val="00DC4BFE"/>
    <w:rsid w:val="00DD07E2"/>
    <w:rsid w:val="00DD1998"/>
    <w:rsid w:val="00DE068D"/>
    <w:rsid w:val="00DF54A9"/>
    <w:rsid w:val="00E372DB"/>
    <w:rsid w:val="00E40EDA"/>
    <w:rsid w:val="00E6433C"/>
    <w:rsid w:val="00E65F28"/>
    <w:rsid w:val="00E85056"/>
    <w:rsid w:val="00E93DB2"/>
    <w:rsid w:val="00EA3455"/>
    <w:rsid w:val="00EC60B1"/>
    <w:rsid w:val="00ED2D6F"/>
    <w:rsid w:val="00EF31F3"/>
    <w:rsid w:val="00F06B72"/>
    <w:rsid w:val="00F13592"/>
    <w:rsid w:val="00F30FA4"/>
    <w:rsid w:val="00F50DFF"/>
    <w:rsid w:val="00F514CE"/>
    <w:rsid w:val="00F74028"/>
    <w:rsid w:val="00F81EC1"/>
    <w:rsid w:val="00FA5503"/>
    <w:rsid w:val="00FB03C7"/>
    <w:rsid w:val="00FB0DD1"/>
    <w:rsid w:val="00FC01ED"/>
    <w:rsid w:val="00FD0F04"/>
    <w:rsid w:val="00FE13F7"/>
    <w:rsid w:val="00FE5975"/>
    <w:rsid w:val="00FF2DF5"/>
    <w:rsid w:val="0170931B"/>
    <w:rsid w:val="04A833DD"/>
    <w:rsid w:val="05E61DFB"/>
    <w:rsid w:val="08D4856C"/>
    <w:rsid w:val="0963F9E5"/>
    <w:rsid w:val="0A6F67F3"/>
    <w:rsid w:val="0D707626"/>
    <w:rsid w:val="10264601"/>
    <w:rsid w:val="150344F0"/>
    <w:rsid w:val="1C0833C1"/>
    <w:rsid w:val="1C343524"/>
    <w:rsid w:val="2B27A673"/>
    <w:rsid w:val="2DEE16D5"/>
    <w:rsid w:val="2E963FC4"/>
    <w:rsid w:val="33768057"/>
    <w:rsid w:val="35A53005"/>
    <w:rsid w:val="364C2BFC"/>
    <w:rsid w:val="37BB0C69"/>
    <w:rsid w:val="3A3439E7"/>
    <w:rsid w:val="3E9B0D36"/>
    <w:rsid w:val="3FDEF105"/>
    <w:rsid w:val="43F9C33C"/>
    <w:rsid w:val="45221556"/>
    <w:rsid w:val="4885B77B"/>
    <w:rsid w:val="4DB4B739"/>
    <w:rsid w:val="4F14B6A5"/>
    <w:rsid w:val="4F6114A4"/>
    <w:rsid w:val="51E77001"/>
    <w:rsid w:val="57379B54"/>
    <w:rsid w:val="57B480E2"/>
    <w:rsid w:val="5801BA68"/>
    <w:rsid w:val="58D87E9D"/>
    <w:rsid w:val="5A1E8349"/>
    <w:rsid w:val="5A49275B"/>
    <w:rsid w:val="5AA3FA1C"/>
    <w:rsid w:val="5D7C3759"/>
    <w:rsid w:val="611E8669"/>
    <w:rsid w:val="62058151"/>
    <w:rsid w:val="6B230D31"/>
    <w:rsid w:val="6C5146F0"/>
    <w:rsid w:val="6DF935FB"/>
    <w:rsid w:val="6E861E16"/>
    <w:rsid w:val="703AE39C"/>
    <w:rsid w:val="744FC555"/>
    <w:rsid w:val="750DB776"/>
    <w:rsid w:val="78B70383"/>
    <w:rsid w:val="79AAAAF5"/>
    <w:rsid w:val="7B467B56"/>
    <w:rsid w:val="7DC770C7"/>
    <w:rsid w:val="7E10B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E8F12C"/>
  <w14:defaultImageDpi w14:val="32767"/>
  <w15:chartTrackingRefBased/>
  <w15:docId w15:val="{7BC5D12F-CAB4-0241-AADC-787B370E3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68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6898"/>
  </w:style>
  <w:style w:type="paragraph" w:styleId="Footer">
    <w:name w:val="footer"/>
    <w:basedOn w:val="Normal"/>
    <w:link w:val="FooterChar"/>
    <w:uiPriority w:val="99"/>
    <w:unhideWhenUsed/>
    <w:rsid w:val="00B268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6898"/>
  </w:style>
  <w:style w:type="character" w:customStyle="1" w:styleId="hotkey-layer">
    <w:name w:val="hotkey-layer"/>
    <w:basedOn w:val="DefaultParagraphFont"/>
    <w:rsid w:val="00B26898"/>
  </w:style>
  <w:style w:type="paragraph" w:customStyle="1" w:styleId="entry">
    <w:name w:val="entry"/>
    <w:basedOn w:val="Normal"/>
    <w:rsid w:val="00B26898"/>
    <w:pPr>
      <w:spacing w:before="60"/>
    </w:pPr>
    <w:rPr>
      <w:rFonts w:ascii="Arial" w:eastAsia="Times New Roman" w:hAnsi="Arial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5062A1"/>
    <w:pPr>
      <w:ind w:left="720"/>
      <w:contextualSpacing/>
    </w:pPr>
  </w:style>
  <w:style w:type="table" w:styleId="TableGrid">
    <w:name w:val="Table Grid"/>
    <w:basedOn w:val="TableNormal"/>
    <w:uiPriority w:val="39"/>
    <w:rsid w:val="006F56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74A4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4A4B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uiPriority w:val="99"/>
    <w:semiHidden/>
    <w:unhideWhenUsed/>
    <w:rsid w:val="00774A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4A4B"/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4A4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8EF"/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8E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838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361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390C14C78D7646B7186DA3576A51B6" ma:contentTypeVersion="0" ma:contentTypeDescription="Create a new document." ma:contentTypeScope="" ma:versionID="c2c42baa71b1db90bac66f9492c1601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A1F8E2A-26D5-4FEC-9ABA-65315FBEC28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C961C35-B4E9-4414-ABF9-F98CF7DB6C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6E32774-C197-4A96-A26B-FCF7ACAD8626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28</Words>
  <Characters>244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Raine</dc:creator>
  <cp:keywords/>
  <dc:description/>
  <cp:lastModifiedBy>Velamuri, Kanta</cp:lastModifiedBy>
  <cp:revision>2</cp:revision>
  <dcterms:created xsi:type="dcterms:W3CDTF">2021-05-27T17:48:00Z</dcterms:created>
  <dcterms:modified xsi:type="dcterms:W3CDTF">2021-05-27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390C14C78D7646B7186DA3576A51B6</vt:lpwstr>
  </property>
</Properties>
</file>